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75"/>
        <w:gridCol w:w="990"/>
      </w:tblGrid>
      <w:tr w:rsidR="00FD42AF" w14:paraId="463259F3" w14:textId="77777777" w:rsidTr="001E47B3">
        <w:tc>
          <w:tcPr>
            <w:tcW w:w="4675" w:type="dxa"/>
            <w:shd w:val="clear" w:color="auto" w:fill="F7CAAC" w:themeFill="accent2" w:themeFillTint="66"/>
          </w:tcPr>
          <w:p w14:paraId="40518D5A" w14:textId="77777777" w:rsidR="00FD42AF" w:rsidRDefault="00FD42AF" w:rsidP="00FD42AF">
            <w:r>
              <w:t>Sensor</w:t>
            </w:r>
          </w:p>
        </w:tc>
        <w:tc>
          <w:tcPr>
            <w:tcW w:w="990" w:type="dxa"/>
            <w:shd w:val="clear" w:color="auto" w:fill="F7CAAC" w:themeFill="accent2" w:themeFillTint="66"/>
          </w:tcPr>
          <w:p w14:paraId="13A89A41" w14:textId="77777777" w:rsidR="00FD42AF" w:rsidRDefault="00B83F13" w:rsidP="00FD42AF">
            <w:r>
              <w:t>P</w:t>
            </w:r>
            <w:r w:rsidR="00FD42AF">
              <w:t>ort</w:t>
            </w:r>
            <w:r>
              <w:t xml:space="preserve"> #</w:t>
            </w:r>
          </w:p>
        </w:tc>
      </w:tr>
      <w:tr w:rsidR="00FD42AF" w14:paraId="4029EA50" w14:textId="77777777" w:rsidTr="00B83F13">
        <w:tc>
          <w:tcPr>
            <w:tcW w:w="4675" w:type="dxa"/>
          </w:tcPr>
          <w:p w14:paraId="14B18ACF" w14:textId="77777777" w:rsidR="00FD42AF" w:rsidRDefault="00FD42AF" w:rsidP="00FD42AF">
            <w:r>
              <w:t>Wind speed &amp; direction</w:t>
            </w:r>
          </w:p>
        </w:tc>
        <w:tc>
          <w:tcPr>
            <w:tcW w:w="990" w:type="dxa"/>
          </w:tcPr>
          <w:p w14:paraId="7A26DE45" w14:textId="77777777" w:rsidR="00FD42AF" w:rsidRDefault="00FD42AF" w:rsidP="00FD42AF">
            <w:r>
              <w:t>1</w:t>
            </w:r>
            <w:r w:rsidR="00B83F13">
              <w:t xml:space="preserve"> from left side</w:t>
            </w:r>
          </w:p>
        </w:tc>
      </w:tr>
      <w:tr w:rsidR="00FD42AF" w14:paraId="7ADDA66D" w14:textId="77777777" w:rsidTr="00B83F13">
        <w:tc>
          <w:tcPr>
            <w:tcW w:w="4675" w:type="dxa"/>
          </w:tcPr>
          <w:p w14:paraId="230ED29C" w14:textId="77777777" w:rsidR="00FD42AF" w:rsidRDefault="00FD42AF" w:rsidP="00FD42AF">
            <w:r>
              <w:t>Rainfall</w:t>
            </w:r>
          </w:p>
        </w:tc>
        <w:tc>
          <w:tcPr>
            <w:tcW w:w="990" w:type="dxa"/>
          </w:tcPr>
          <w:p w14:paraId="0AB27275" w14:textId="77777777" w:rsidR="00FD42AF" w:rsidRDefault="00FD42AF" w:rsidP="00FD42AF">
            <w:r>
              <w:t>2</w:t>
            </w:r>
          </w:p>
        </w:tc>
      </w:tr>
      <w:tr w:rsidR="00FD42AF" w14:paraId="0BD872B9" w14:textId="77777777" w:rsidTr="00B83F13">
        <w:tc>
          <w:tcPr>
            <w:tcW w:w="4675" w:type="dxa"/>
          </w:tcPr>
          <w:p w14:paraId="24469F15" w14:textId="77777777" w:rsidR="00FD42AF" w:rsidRDefault="00FD42AF" w:rsidP="00FD42AF">
            <w:r w:rsidRPr="00434133">
              <w:t>Soil Temperature/Moisture Sensor - SHT10</w:t>
            </w:r>
          </w:p>
        </w:tc>
        <w:tc>
          <w:tcPr>
            <w:tcW w:w="990" w:type="dxa"/>
          </w:tcPr>
          <w:p w14:paraId="4451A94B" w14:textId="77777777" w:rsidR="00FD42AF" w:rsidRDefault="00FD42AF" w:rsidP="00FD42AF">
            <w:r>
              <w:t>3</w:t>
            </w:r>
          </w:p>
        </w:tc>
      </w:tr>
      <w:tr w:rsidR="00FD42AF" w14:paraId="6437AEAF" w14:textId="77777777" w:rsidTr="00B83F13">
        <w:tc>
          <w:tcPr>
            <w:tcW w:w="4675" w:type="dxa"/>
          </w:tcPr>
          <w:p w14:paraId="09B5D9D5" w14:textId="77777777" w:rsidR="00FD42AF" w:rsidRDefault="00FD42AF" w:rsidP="00FD42AF">
            <w:r w:rsidRPr="005001FA">
              <w:t>Spark Fun Soil Moisture Sensor</w:t>
            </w:r>
          </w:p>
        </w:tc>
        <w:tc>
          <w:tcPr>
            <w:tcW w:w="990" w:type="dxa"/>
          </w:tcPr>
          <w:p w14:paraId="207283D1" w14:textId="77777777" w:rsidR="00FD42AF" w:rsidRDefault="00FD42AF" w:rsidP="00FD42AF">
            <w:r>
              <w:t>4</w:t>
            </w:r>
          </w:p>
        </w:tc>
      </w:tr>
      <w:tr w:rsidR="00FD42AF" w14:paraId="1F153317" w14:textId="77777777" w:rsidTr="00B83F13">
        <w:tc>
          <w:tcPr>
            <w:tcW w:w="4675" w:type="dxa"/>
          </w:tcPr>
          <w:p w14:paraId="47354D89" w14:textId="77777777" w:rsidR="00FD42AF" w:rsidRDefault="00FD42AF" w:rsidP="00FD42AF">
            <w:r w:rsidRPr="005001FA">
              <w:t>DHT31-D Temperature &amp; Humidity</w:t>
            </w:r>
            <w:r>
              <w:t xml:space="preserve"> sensor</w:t>
            </w:r>
          </w:p>
        </w:tc>
        <w:tc>
          <w:tcPr>
            <w:tcW w:w="990" w:type="dxa"/>
          </w:tcPr>
          <w:p w14:paraId="62EC5211" w14:textId="77777777" w:rsidR="00FD42AF" w:rsidRDefault="00FD42AF" w:rsidP="00FD42AF">
            <w:r>
              <w:t>5</w:t>
            </w:r>
          </w:p>
        </w:tc>
      </w:tr>
      <w:tr w:rsidR="00FD42AF" w14:paraId="499F23FE" w14:textId="77777777" w:rsidTr="00B83F13">
        <w:tc>
          <w:tcPr>
            <w:tcW w:w="4675" w:type="dxa"/>
          </w:tcPr>
          <w:p w14:paraId="0B55B5D3" w14:textId="77777777" w:rsidR="00FD42AF" w:rsidRDefault="00FD42AF" w:rsidP="00FD42AF">
            <w:r w:rsidRPr="00D0074E">
              <w:t>Solar Radiation</w:t>
            </w:r>
          </w:p>
        </w:tc>
        <w:tc>
          <w:tcPr>
            <w:tcW w:w="990" w:type="dxa"/>
          </w:tcPr>
          <w:p w14:paraId="722D2987" w14:textId="77777777" w:rsidR="00FD42AF" w:rsidRDefault="00FD42AF" w:rsidP="00FD42AF">
            <w:r>
              <w:t>6</w:t>
            </w:r>
          </w:p>
        </w:tc>
      </w:tr>
      <w:tr w:rsidR="00FD42AF" w14:paraId="329528DC" w14:textId="77777777" w:rsidTr="00B83F13">
        <w:tc>
          <w:tcPr>
            <w:tcW w:w="4675" w:type="dxa"/>
          </w:tcPr>
          <w:p w14:paraId="79349C2A" w14:textId="77777777" w:rsidR="00FD42AF" w:rsidRDefault="00FD42AF" w:rsidP="00FD42AF">
            <w:r w:rsidRPr="00DC77CB">
              <w:t>PHYTOS 31 leaf wetness</w:t>
            </w:r>
          </w:p>
        </w:tc>
        <w:tc>
          <w:tcPr>
            <w:tcW w:w="990" w:type="dxa"/>
          </w:tcPr>
          <w:p w14:paraId="7257EFBD" w14:textId="77777777" w:rsidR="00FD42AF" w:rsidRDefault="00FD42AF" w:rsidP="00FD42AF">
            <w:r>
              <w:t>7</w:t>
            </w:r>
          </w:p>
        </w:tc>
      </w:tr>
    </w:tbl>
    <w:p w14:paraId="1F4D5BDC" w14:textId="77777777" w:rsidR="00FD42AF" w:rsidRDefault="00FD42AF" w:rsidP="00FD42AF"/>
    <w:p w14:paraId="75C9DBE3" w14:textId="77777777" w:rsidR="0051021C" w:rsidRPr="00FD42AF" w:rsidRDefault="0051021C" w:rsidP="00FD42AF"/>
    <w:p w14:paraId="5C0592EB" w14:textId="77777777" w:rsidR="00FD42AF" w:rsidRDefault="00FD42AF" w:rsidP="005001FA">
      <w:pPr>
        <w:pStyle w:val="Caption"/>
        <w:rPr>
          <w:i w:val="0"/>
          <w:iCs w:val="0"/>
          <w:color w:val="auto"/>
        </w:rPr>
      </w:pPr>
    </w:p>
    <w:p w14:paraId="5CE21A29" w14:textId="77777777" w:rsidR="00FD42AF" w:rsidRDefault="00FD42AF" w:rsidP="005001FA">
      <w:pPr>
        <w:pStyle w:val="Caption"/>
        <w:rPr>
          <w:i w:val="0"/>
          <w:iCs w:val="0"/>
          <w:color w:val="auto"/>
        </w:rPr>
      </w:pPr>
    </w:p>
    <w:p w14:paraId="69127A19" w14:textId="77777777" w:rsidR="00FD42AF" w:rsidRDefault="00FD42AF" w:rsidP="005001FA">
      <w:pPr>
        <w:pStyle w:val="Caption"/>
        <w:rPr>
          <w:i w:val="0"/>
          <w:iCs w:val="0"/>
          <w:color w:val="auto"/>
        </w:rPr>
      </w:pPr>
    </w:p>
    <w:p w14:paraId="04E2FDCF" w14:textId="77777777" w:rsidR="00FD42AF" w:rsidRDefault="00FD42AF" w:rsidP="005001FA">
      <w:pPr>
        <w:pStyle w:val="Caption"/>
        <w:rPr>
          <w:i w:val="0"/>
          <w:iCs w:val="0"/>
          <w:color w:val="auto"/>
        </w:rPr>
      </w:pPr>
    </w:p>
    <w:p w14:paraId="132F90D2" w14:textId="77777777" w:rsidR="005001FA" w:rsidRPr="005001FA" w:rsidRDefault="005001FA" w:rsidP="005001FA">
      <w:pPr>
        <w:pStyle w:val="Caption"/>
        <w:rPr>
          <w:i w:val="0"/>
          <w:iCs w:val="0"/>
          <w:noProof/>
          <w:color w:val="auto"/>
        </w:rPr>
      </w:pPr>
      <w:r w:rsidRPr="005001FA">
        <w:rPr>
          <w:i w:val="0"/>
          <w:iCs w:val="0"/>
          <w:color w:val="auto"/>
        </w:rPr>
        <w:t>1- DHT31-D Temperature &amp; Humidity</w:t>
      </w:r>
      <w:r>
        <w:rPr>
          <w:i w:val="0"/>
          <w:iCs w:val="0"/>
          <w:color w:val="auto"/>
        </w:rPr>
        <w:t xml:space="preserve"> sensor</w:t>
      </w:r>
    </w:p>
    <w:p w14:paraId="22D3789F" w14:textId="77777777" w:rsidR="005001FA" w:rsidRDefault="005001FA">
      <w:r>
        <w:rPr>
          <w:noProof/>
        </w:rPr>
        <w:drawing>
          <wp:anchor distT="0" distB="0" distL="114300" distR="114300" simplePos="0" relativeHeight="251657216" behindDoc="0" locked="0" layoutInCell="1" allowOverlap="1" wp14:anchorId="7E2CD429" wp14:editId="18D411B9">
            <wp:simplePos x="0" y="0"/>
            <wp:positionH relativeFrom="column">
              <wp:posOffset>-190832</wp:posOffset>
            </wp:positionH>
            <wp:positionV relativeFrom="paragraph">
              <wp:posOffset>176530</wp:posOffset>
            </wp:positionV>
            <wp:extent cx="1502460" cy="1080874"/>
            <wp:effectExtent l="0" t="0" r="254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1502460" cy="1080874"/>
                    </a:xfrm>
                    <a:prstGeom prst="rect">
                      <a:avLst/>
                    </a:prstGeom>
                  </pic:spPr>
                </pic:pic>
              </a:graphicData>
            </a:graphic>
          </wp:anchor>
        </w:drawing>
      </w:r>
    </w:p>
    <w:tbl>
      <w:tblPr>
        <w:tblStyle w:val="TableGrid"/>
        <w:tblpPr w:leftFromText="180" w:rightFromText="180" w:vertAnchor="text" w:horzAnchor="page" w:tblpX="4279" w:tblpY="2"/>
        <w:tblW w:w="0" w:type="auto"/>
        <w:tblLook w:val="04A0" w:firstRow="1" w:lastRow="0" w:firstColumn="1" w:lastColumn="0" w:noHBand="0" w:noVBand="1"/>
      </w:tblPr>
      <w:tblGrid>
        <w:gridCol w:w="1255"/>
        <w:gridCol w:w="1350"/>
      </w:tblGrid>
      <w:tr w:rsidR="005001FA" w14:paraId="65069DE9" w14:textId="77777777" w:rsidTr="005001FA">
        <w:tc>
          <w:tcPr>
            <w:tcW w:w="1255" w:type="dxa"/>
            <w:shd w:val="clear" w:color="auto" w:fill="9CC2E5" w:themeFill="accent1" w:themeFillTint="99"/>
          </w:tcPr>
          <w:p w14:paraId="25C7254F" w14:textId="77777777" w:rsidR="005001FA" w:rsidRPr="005001FA" w:rsidRDefault="005001FA" w:rsidP="005001FA">
            <w:r w:rsidRPr="005001FA">
              <w:t xml:space="preserve">Sensor pin </w:t>
            </w:r>
          </w:p>
        </w:tc>
        <w:tc>
          <w:tcPr>
            <w:tcW w:w="1350" w:type="dxa"/>
            <w:shd w:val="clear" w:color="auto" w:fill="9CC2E5" w:themeFill="accent1" w:themeFillTint="99"/>
          </w:tcPr>
          <w:p w14:paraId="63EF0E5B" w14:textId="77777777" w:rsidR="005001FA" w:rsidRPr="005001FA" w:rsidRDefault="005001FA" w:rsidP="005001FA">
            <w:r w:rsidRPr="005001FA">
              <w:t>Arduino pin</w:t>
            </w:r>
          </w:p>
        </w:tc>
      </w:tr>
      <w:tr w:rsidR="005001FA" w14:paraId="3275D7E6" w14:textId="77777777" w:rsidTr="005001FA">
        <w:tc>
          <w:tcPr>
            <w:tcW w:w="1255" w:type="dxa"/>
          </w:tcPr>
          <w:p w14:paraId="49E4E037" w14:textId="77777777" w:rsidR="005001FA" w:rsidRDefault="005001FA" w:rsidP="005001FA">
            <w:r>
              <w:t>VIN</w:t>
            </w:r>
          </w:p>
        </w:tc>
        <w:tc>
          <w:tcPr>
            <w:tcW w:w="1350" w:type="dxa"/>
          </w:tcPr>
          <w:p w14:paraId="6C7A7F63" w14:textId="77777777" w:rsidR="005001FA" w:rsidRDefault="005001FA" w:rsidP="005001FA">
            <w:r>
              <w:t>5V</w:t>
            </w:r>
          </w:p>
        </w:tc>
      </w:tr>
      <w:tr w:rsidR="005001FA" w14:paraId="15810175" w14:textId="77777777" w:rsidTr="005001FA">
        <w:tc>
          <w:tcPr>
            <w:tcW w:w="1255" w:type="dxa"/>
          </w:tcPr>
          <w:p w14:paraId="6DE871C9" w14:textId="77777777" w:rsidR="005001FA" w:rsidRDefault="005001FA" w:rsidP="005001FA">
            <w:r>
              <w:t>GND</w:t>
            </w:r>
          </w:p>
        </w:tc>
        <w:tc>
          <w:tcPr>
            <w:tcW w:w="1350" w:type="dxa"/>
          </w:tcPr>
          <w:p w14:paraId="0962270E" w14:textId="77777777" w:rsidR="005001FA" w:rsidRDefault="005001FA" w:rsidP="005001FA">
            <w:r>
              <w:t>GND</w:t>
            </w:r>
          </w:p>
        </w:tc>
      </w:tr>
      <w:tr w:rsidR="005001FA" w14:paraId="0223EC2F" w14:textId="77777777" w:rsidTr="005001FA">
        <w:tc>
          <w:tcPr>
            <w:tcW w:w="1255" w:type="dxa"/>
          </w:tcPr>
          <w:p w14:paraId="11218FEB" w14:textId="77777777" w:rsidR="005001FA" w:rsidRDefault="005001FA" w:rsidP="005001FA">
            <w:r>
              <w:t>SDA</w:t>
            </w:r>
          </w:p>
        </w:tc>
        <w:tc>
          <w:tcPr>
            <w:tcW w:w="1350" w:type="dxa"/>
          </w:tcPr>
          <w:p w14:paraId="4F9AD681" w14:textId="77777777" w:rsidR="005001FA" w:rsidRDefault="005001FA" w:rsidP="005001FA">
            <w:r>
              <w:t>SCL21</w:t>
            </w:r>
          </w:p>
        </w:tc>
      </w:tr>
      <w:tr w:rsidR="005001FA" w14:paraId="631360B3" w14:textId="77777777" w:rsidTr="005001FA">
        <w:tc>
          <w:tcPr>
            <w:tcW w:w="1255" w:type="dxa"/>
          </w:tcPr>
          <w:p w14:paraId="372867F8" w14:textId="77777777" w:rsidR="005001FA" w:rsidRDefault="005001FA" w:rsidP="005001FA">
            <w:r>
              <w:t>ADT</w:t>
            </w:r>
          </w:p>
        </w:tc>
        <w:tc>
          <w:tcPr>
            <w:tcW w:w="1350" w:type="dxa"/>
          </w:tcPr>
          <w:p w14:paraId="242964F9" w14:textId="77777777" w:rsidR="005001FA" w:rsidRDefault="005001FA" w:rsidP="005001FA">
            <w:r>
              <w:t>SDA20</w:t>
            </w:r>
          </w:p>
        </w:tc>
      </w:tr>
    </w:tbl>
    <w:p w14:paraId="79718E5D" w14:textId="77777777" w:rsidR="00000000" w:rsidRDefault="00000000"/>
    <w:p w14:paraId="146F6FBD" w14:textId="77777777" w:rsidR="005001FA" w:rsidRDefault="005001FA"/>
    <w:p w14:paraId="121E5325" w14:textId="77777777" w:rsidR="005001FA" w:rsidRDefault="005001FA"/>
    <w:p w14:paraId="30686FBC" w14:textId="77777777" w:rsidR="005001FA" w:rsidRDefault="005001FA"/>
    <w:p w14:paraId="3193491A" w14:textId="77777777" w:rsidR="005001FA" w:rsidRDefault="005001FA"/>
    <w:p w14:paraId="7A68410F" w14:textId="77777777" w:rsidR="005001FA" w:rsidRDefault="005001FA"/>
    <w:p w14:paraId="0C94DBC1" w14:textId="77777777" w:rsidR="005001FA" w:rsidRDefault="005001FA"/>
    <w:p w14:paraId="45BF45F7" w14:textId="77777777" w:rsidR="005001FA" w:rsidRDefault="005001FA">
      <w:r>
        <w:t xml:space="preserve">2- </w:t>
      </w:r>
      <w:proofErr w:type="spellStart"/>
      <w:r w:rsidRPr="005001FA">
        <w:t>SparkFun</w:t>
      </w:r>
      <w:proofErr w:type="spellEnd"/>
      <w:r w:rsidRPr="005001FA">
        <w:t xml:space="preserve"> Soil Moisture Sensor</w:t>
      </w:r>
      <w:r>
        <w:t xml:space="preserve"> </w:t>
      </w:r>
    </w:p>
    <w:tbl>
      <w:tblPr>
        <w:tblStyle w:val="TableGrid"/>
        <w:tblpPr w:leftFromText="180" w:rightFromText="180" w:vertAnchor="text" w:horzAnchor="page" w:tblpX="3773" w:tblpY="390"/>
        <w:tblW w:w="0" w:type="auto"/>
        <w:tblLook w:val="04A0" w:firstRow="1" w:lastRow="0" w:firstColumn="1" w:lastColumn="0" w:noHBand="0" w:noVBand="1"/>
      </w:tblPr>
      <w:tblGrid>
        <w:gridCol w:w="1255"/>
        <w:gridCol w:w="1350"/>
      </w:tblGrid>
      <w:tr w:rsidR="005001FA" w14:paraId="0EC5DBD1" w14:textId="77777777" w:rsidTr="005001FA">
        <w:tc>
          <w:tcPr>
            <w:tcW w:w="1255" w:type="dxa"/>
            <w:shd w:val="clear" w:color="auto" w:fill="9CC2E5" w:themeFill="accent1" w:themeFillTint="99"/>
          </w:tcPr>
          <w:p w14:paraId="55EC002D" w14:textId="77777777" w:rsidR="005001FA" w:rsidRPr="005001FA" w:rsidRDefault="005001FA" w:rsidP="005001FA">
            <w:r w:rsidRPr="005001FA">
              <w:t xml:space="preserve">Sensor pin </w:t>
            </w:r>
          </w:p>
        </w:tc>
        <w:tc>
          <w:tcPr>
            <w:tcW w:w="1350" w:type="dxa"/>
            <w:shd w:val="clear" w:color="auto" w:fill="9CC2E5" w:themeFill="accent1" w:themeFillTint="99"/>
          </w:tcPr>
          <w:p w14:paraId="59CFAA51" w14:textId="77777777" w:rsidR="005001FA" w:rsidRPr="005001FA" w:rsidRDefault="005001FA" w:rsidP="005001FA">
            <w:r w:rsidRPr="005001FA">
              <w:t>Arduino pin</w:t>
            </w:r>
          </w:p>
        </w:tc>
      </w:tr>
      <w:tr w:rsidR="005001FA" w14:paraId="5B16752E" w14:textId="77777777" w:rsidTr="005001FA">
        <w:tc>
          <w:tcPr>
            <w:tcW w:w="1255" w:type="dxa"/>
          </w:tcPr>
          <w:p w14:paraId="578E941A" w14:textId="77777777" w:rsidR="005001FA" w:rsidRDefault="005001FA" w:rsidP="005001FA">
            <w:r>
              <w:t>SIG</w:t>
            </w:r>
          </w:p>
        </w:tc>
        <w:tc>
          <w:tcPr>
            <w:tcW w:w="1350" w:type="dxa"/>
          </w:tcPr>
          <w:p w14:paraId="13D4859C" w14:textId="77777777" w:rsidR="005001FA" w:rsidRDefault="00434133" w:rsidP="005001FA">
            <w:r>
              <w:t>A1</w:t>
            </w:r>
          </w:p>
        </w:tc>
      </w:tr>
      <w:tr w:rsidR="005001FA" w14:paraId="04BFF0BD" w14:textId="77777777" w:rsidTr="005001FA">
        <w:tc>
          <w:tcPr>
            <w:tcW w:w="1255" w:type="dxa"/>
          </w:tcPr>
          <w:p w14:paraId="079A58CE" w14:textId="77777777" w:rsidR="005001FA" w:rsidRDefault="005001FA" w:rsidP="005001FA">
            <w:r>
              <w:t>GND</w:t>
            </w:r>
          </w:p>
        </w:tc>
        <w:tc>
          <w:tcPr>
            <w:tcW w:w="1350" w:type="dxa"/>
          </w:tcPr>
          <w:p w14:paraId="474D8A50" w14:textId="77777777" w:rsidR="005001FA" w:rsidRDefault="00434133" w:rsidP="005001FA">
            <w:r>
              <w:t>GND</w:t>
            </w:r>
          </w:p>
        </w:tc>
      </w:tr>
      <w:tr w:rsidR="005001FA" w14:paraId="7B486A02" w14:textId="77777777" w:rsidTr="005001FA">
        <w:tc>
          <w:tcPr>
            <w:tcW w:w="1255" w:type="dxa"/>
          </w:tcPr>
          <w:p w14:paraId="528335AF" w14:textId="77777777" w:rsidR="005001FA" w:rsidRDefault="005001FA" w:rsidP="005001FA">
            <w:r>
              <w:t>VCC</w:t>
            </w:r>
          </w:p>
        </w:tc>
        <w:tc>
          <w:tcPr>
            <w:tcW w:w="1350" w:type="dxa"/>
          </w:tcPr>
          <w:p w14:paraId="0EAF6F2A" w14:textId="77777777" w:rsidR="005001FA" w:rsidRDefault="00434133" w:rsidP="005001FA">
            <w:r>
              <w:t>D6</w:t>
            </w:r>
          </w:p>
        </w:tc>
      </w:tr>
    </w:tbl>
    <w:p w14:paraId="2417C112" w14:textId="77777777" w:rsidR="005001FA" w:rsidRDefault="005001FA">
      <w:r>
        <w:rPr>
          <w:noProof/>
        </w:rPr>
        <w:drawing>
          <wp:inline distT="0" distB="0" distL="0" distR="0" wp14:anchorId="1AB8B51C" wp14:editId="3B08B0EA">
            <wp:extent cx="923824" cy="21213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945142" cy="2170327"/>
                    </a:xfrm>
                    <a:prstGeom prst="rect">
                      <a:avLst/>
                    </a:prstGeom>
                  </pic:spPr>
                </pic:pic>
              </a:graphicData>
            </a:graphic>
          </wp:inline>
        </w:drawing>
      </w:r>
    </w:p>
    <w:p w14:paraId="3E568A35" w14:textId="77777777" w:rsidR="00434133" w:rsidRDefault="00434133"/>
    <w:p w14:paraId="1900F5B6" w14:textId="77777777" w:rsidR="00434133" w:rsidRDefault="00434133">
      <w:r>
        <w:t xml:space="preserve">3- </w:t>
      </w:r>
      <w:r w:rsidRPr="00434133">
        <w:t>Soil Temperature/Moisture Sensor - SHT10</w:t>
      </w:r>
    </w:p>
    <w:tbl>
      <w:tblPr>
        <w:tblStyle w:val="TableGrid"/>
        <w:tblpPr w:leftFromText="180" w:rightFromText="180" w:vertAnchor="text" w:horzAnchor="margin" w:tblpXSpec="center" w:tblpY="366"/>
        <w:tblW w:w="0" w:type="auto"/>
        <w:tblLook w:val="04A0" w:firstRow="1" w:lastRow="0" w:firstColumn="1" w:lastColumn="0" w:noHBand="0" w:noVBand="1"/>
      </w:tblPr>
      <w:tblGrid>
        <w:gridCol w:w="1885"/>
        <w:gridCol w:w="1620"/>
      </w:tblGrid>
      <w:tr w:rsidR="00DC77CB" w14:paraId="0D22FE26" w14:textId="77777777" w:rsidTr="00DC77CB">
        <w:tc>
          <w:tcPr>
            <w:tcW w:w="3505" w:type="dxa"/>
            <w:gridSpan w:val="2"/>
            <w:shd w:val="clear" w:color="auto" w:fill="auto"/>
          </w:tcPr>
          <w:p w14:paraId="54DF1484" w14:textId="77777777" w:rsidR="00DC77CB" w:rsidRPr="005001FA" w:rsidRDefault="00DC77CB" w:rsidP="00434133">
            <w:r w:rsidRPr="00DC77CB">
              <w:t>Soil Temperature/Moisture Sensor - SHT10</w:t>
            </w:r>
            <w:r>
              <w:t xml:space="preserve"> has four wires as shown below based on their color</w:t>
            </w:r>
          </w:p>
        </w:tc>
      </w:tr>
      <w:tr w:rsidR="00434133" w14:paraId="75952276" w14:textId="77777777" w:rsidTr="00BD6724">
        <w:tc>
          <w:tcPr>
            <w:tcW w:w="1885" w:type="dxa"/>
            <w:shd w:val="clear" w:color="auto" w:fill="9CC2E5" w:themeFill="accent1" w:themeFillTint="99"/>
          </w:tcPr>
          <w:p w14:paraId="127CA464" w14:textId="77777777" w:rsidR="00434133" w:rsidRPr="005001FA" w:rsidRDefault="00434133" w:rsidP="00434133">
            <w:r w:rsidRPr="005001FA">
              <w:t xml:space="preserve">Sensor pin </w:t>
            </w:r>
          </w:p>
        </w:tc>
        <w:tc>
          <w:tcPr>
            <w:tcW w:w="1620" w:type="dxa"/>
            <w:shd w:val="clear" w:color="auto" w:fill="9CC2E5" w:themeFill="accent1" w:themeFillTint="99"/>
          </w:tcPr>
          <w:p w14:paraId="52BB46BA" w14:textId="77777777" w:rsidR="00434133" w:rsidRPr="005001FA" w:rsidRDefault="00434133" w:rsidP="00434133">
            <w:r w:rsidRPr="005001FA">
              <w:t>Arduino pin</w:t>
            </w:r>
          </w:p>
        </w:tc>
      </w:tr>
      <w:tr w:rsidR="00BD6724" w14:paraId="36BF5B58" w14:textId="77777777" w:rsidTr="00BD6724">
        <w:tc>
          <w:tcPr>
            <w:tcW w:w="1885" w:type="dxa"/>
          </w:tcPr>
          <w:p w14:paraId="75580159" w14:textId="77777777" w:rsidR="00BD6724" w:rsidRDefault="00BD6724" w:rsidP="00BD6724">
            <w:r>
              <w:t>Green</w:t>
            </w:r>
          </w:p>
        </w:tc>
        <w:tc>
          <w:tcPr>
            <w:tcW w:w="1620" w:type="dxa"/>
          </w:tcPr>
          <w:p w14:paraId="4C38B688" w14:textId="77777777" w:rsidR="00BD6724" w:rsidRDefault="00BD6724" w:rsidP="00BD6724">
            <w:r>
              <w:t>GND</w:t>
            </w:r>
          </w:p>
        </w:tc>
      </w:tr>
      <w:tr w:rsidR="00BD6724" w14:paraId="44E8F782" w14:textId="77777777" w:rsidTr="00BD6724">
        <w:tc>
          <w:tcPr>
            <w:tcW w:w="1885" w:type="dxa"/>
          </w:tcPr>
          <w:p w14:paraId="662013EF" w14:textId="77777777" w:rsidR="00BD6724" w:rsidRDefault="00BD6724" w:rsidP="00BD6724">
            <w:r>
              <w:t>Read</w:t>
            </w:r>
          </w:p>
        </w:tc>
        <w:tc>
          <w:tcPr>
            <w:tcW w:w="1620" w:type="dxa"/>
          </w:tcPr>
          <w:p w14:paraId="77A9B746" w14:textId="77777777" w:rsidR="00BD6724" w:rsidRDefault="00BD6724" w:rsidP="00BD6724">
            <w:r>
              <w:t>5V</w:t>
            </w:r>
          </w:p>
        </w:tc>
      </w:tr>
      <w:tr w:rsidR="00BD6724" w14:paraId="0505F3BA" w14:textId="77777777" w:rsidTr="00BD6724">
        <w:tc>
          <w:tcPr>
            <w:tcW w:w="1885" w:type="dxa"/>
          </w:tcPr>
          <w:p w14:paraId="386C1277" w14:textId="77777777" w:rsidR="00BD6724" w:rsidRDefault="00BD6724" w:rsidP="00BD6724">
            <w:r>
              <w:t>Blue  (</w:t>
            </w:r>
            <w:proofErr w:type="spellStart"/>
            <w:r w:rsidRPr="00BD6724">
              <w:t>dataPin</w:t>
            </w:r>
            <w:proofErr w:type="spellEnd"/>
            <w:r>
              <w:t>)</w:t>
            </w:r>
          </w:p>
        </w:tc>
        <w:tc>
          <w:tcPr>
            <w:tcW w:w="1620" w:type="dxa"/>
          </w:tcPr>
          <w:p w14:paraId="250D29B6" w14:textId="77777777" w:rsidR="00BD6724" w:rsidRDefault="00BD6724" w:rsidP="00BD6724">
            <w:r>
              <w:t>D10</w:t>
            </w:r>
          </w:p>
        </w:tc>
      </w:tr>
      <w:tr w:rsidR="00BD6724" w14:paraId="3E89ADC0" w14:textId="77777777" w:rsidTr="00BD6724">
        <w:tc>
          <w:tcPr>
            <w:tcW w:w="1885" w:type="dxa"/>
          </w:tcPr>
          <w:p w14:paraId="5063DA6C" w14:textId="77777777" w:rsidR="00BD6724" w:rsidRDefault="00BD6724" w:rsidP="00BD6724">
            <w:r>
              <w:t>Yellow  (</w:t>
            </w:r>
            <w:proofErr w:type="spellStart"/>
            <w:r w:rsidRPr="00BD6724">
              <w:t>clockPin</w:t>
            </w:r>
            <w:proofErr w:type="spellEnd"/>
            <w:r>
              <w:t>)</w:t>
            </w:r>
          </w:p>
        </w:tc>
        <w:tc>
          <w:tcPr>
            <w:tcW w:w="1620" w:type="dxa"/>
          </w:tcPr>
          <w:p w14:paraId="21BF2F63" w14:textId="77777777" w:rsidR="00BD6724" w:rsidRDefault="00BD6724" w:rsidP="00BD6724">
            <w:r>
              <w:t>D11</w:t>
            </w:r>
          </w:p>
        </w:tc>
      </w:tr>
    </w:tbl>
    <w:p w14:paraId="42DB6ED9" w14:textId="77777777" w:rsidR="00434133" w:rsidRDefault="00434133">
      <w:r>
        <w:rPr>
          <w:noProof/>
        </w:rPr>
        <w:drawing>
          <wp:inline distT="0" distB="0" distL="0" distR="0" wp14:anchorId="5777CE42" wp14:editId="2A309E3B">
            <wp:extent cx="1637665" cy="1487606"/>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65535" cy="1512922"/>
                    </a:xfrm>
                    <a:prstGeom prst="rect">
                      <a:avLst/>
                    </a:prstGeom>
                  </pic:spPr>
                </pic:pic>
              </a:graphicData>
            </a:graphic>
          </wp:inline>
        </w:drawing>
      </w:r>
    </w:p>
    <w:p w14:paraId="77385B56" w14:textId="77777777" w:rsidR="00F22B29" w:rsidRDefault="00F22B29"/>
    <w:p w14:paraId="4814F0A5" w14:textId="77777777" w:rsidR="00F22B29" w:rsidRDefault="00F22B29"/>
    <w:p w14:paraId="6660D443" w14:textId="77777777" w:rsidR="00F22B29" w:rsidRDefault="00F22B29"/>
    <w:p w14:paraId="2BBC04E1" w14:textId="77777777" w:rsidR="00F22B29" w:rsidRDefault="00F22B29"/>
    <w:p w14:paraId="6713ECD9" w14:textId="77777777" w:rsidR="00F22B29" w:rsidRDefault="00F22B29" w:rsidP="0007045C">
      <w:r>
        <w:rPr>
          <w:noProof/>
        </w:rPr>
        <w:drawing>
          <wp:anchor distT="0" distB="0" distL="114300" distR="114300" simplePos="0" relativeHeight="251658240" behindDoc="0" locked="0" layoutInCell="1" allowOverlap="1" wp14:anchorId="263318A0" wp14:editId="114467C7">
            <wp:simplePos x="0" y="0"/>
            <wp:positionH relativeFrom="column">
              <wp:posOffset>2251530</wp:posOffset>
            </wp:positionH>
            <wp:positionV relativeFrom="paragraph">
              <wp:posOffset>198509</wp:posOffset>
            </wp:positionV>
            <wp:extent cx="1739900" cy="267652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739900" cy="2676525"/>
                    </a:xfrm>
                    <a:prstGeom prst="rect">
                      <a:avLst/>
                    </a:prstGeom>
                  </pic:spPr>
                </pic:pic>
              </a:graphicData>
            </a:graphic>
          </wp:anchor>
        </w:drawing>
      </w:r>
      <w:r>
        <w:t xml:space="preserve">4- </w:t>
      </w:r>
      <w:proofErr w:type="spellStart"/>
      <w:r w:rsidR="0019349D">
        <w:t>SparkFun</w:t>
      </w:r>
      <w:proofErr w:type="spellEnd"/>
      <w:r w:rsidR="0007045C">
        <w:t xml:space="preserve"> </w:t>
      </w:r>
      <w:r w:rsidRPr="00F22B29">
        <w:t>Weather Meters</w:t>
      </w:r>
      <w:r>
        <w:t xml:space="preserve"> </w:t>
      </w:r>
    </w:p>
    <w:p w14:paraId="02723B1E" w14:textId="77777777" w:rsidR="00F22B29" w:rsidRDefault="00F22B29" w:rsidP="00F22B29">
      <w:r>
        <w:t xml:space="preserve"> </w:t>
      </w:r>
    </w:p>
    <w:tbl>
      <w:tblPr>
        <w:tblStyle w:val="TableGrid"/>
        <w:tblpPr w:leftFromText="180" w:rightFromText="180" w:vertAnchor="text" w:horzAnchor="margin" w:tblpX="-275" w:tblpY="169"/>
        <w:tblW w:w="0" w:type="auto"/>
        <w:tblLook w:val="04A0" w:firstRow="1" w:lastRow="0" w:firstColumn="1" w:lastColumn="0" w:noHBand="0" w:noVBand="1"/>
      </w:tblPr>
      <w:tblGrid>
        <w:gridCol w:w="1530"/>
        <w:gridCol w:w="1890"/>
      </w:tblGrid>
      <w:tr w:rsidR="006B04FF" w14:paraId="46899495" w14:textId="77777777" w:rsidTr="0007045C">
        <w:tc>
          <w:tcPr>
            <w:tcW w:w="3420" w:type="dxa"/>
            <w:gridSpan w:val="2"/>
            <w:shd w:val="clear" w:color="auto" w:fill="auto"/>
          </w:tcPr>
          <w:p w14:paraId="7352B228" w14:textId="77777777" w:rsidR="006B04FF" w:rsidRPr="005001FA" w:rsidRDefault="006B04FF" w:rsidP="0007045C">
            <w:r w:rsidRPr="00F22B29">
              <w:t>Wind Speed and Wind Direction</w:t>
            </w:r>
            <w:r w:rsidR="0007045C">
              <w:t xml:space="preserve"> meter</w:t>
            </w:r>
            <w:r>
              <w:t xml:space="preserve"> has fo</w:t>
            </w:r>
            <w:r w:rsidR="00DC77CB">
              <w:t>u</w:t>
            </w:r>
            <w:r>
              <w:t>r Wires</w:t>
            </w:r>
            <w:r w:rsidR="0007045C">
              <w:t xml:space="preserve"> as shown below</w:t>
            </w:r>
            <w:r w:rsidR="00DC77CB">
              <w:t xml:space="preserve">  based on their color</w:t>
            </w:r>
          </w:p>
        </w:tc>
      </w:tr>
      <w:tr w:rsidR="0007045C" w14:paraId="5B2B870D" w14:textId="77777777" w:rsidTr="0007045C">
        <w:tc>
          <w:tcPr>
            <w:tcW w:w="1530" w:type="dxa"/>
            <w:shd w:val="clear" w:color="auto" w:fill="9CC2E5" w:themeFill="accent1" w:themeFillTint="99"/>
          </w:tcPr>
          <w:p w14:paraId="2715DFD6" w14:textId="77777777" w:rsidR="00F22B29" w:rsidRPr="005001FA" w:rsidRDefault="00F22B29" w:rsidP="0007045C">
            <w:r w:rsidRPr="005001FA">
              <w:t xml:space="preserve">Sensor pin </w:t>
            </w:r>
          </w:p>
        </w:tc>
        <w:tc>
          <w:tcPr>
            <w:tcW w:w="1890" w:type="dxa"/>
            <w:shd w:val="clear" w:color="auto" w:fill="9CC2E5" w:themeFill="accent1" w:themeFillTint="99"/>
          </w:tcPr>
          <w:p w14:paraId="0D38E811" w14:textId="77777777" w:rsidR="00F22B29" w:rsidRPr="005001FA" w:rsidRDefault="00F22B29" w:rsidP="0007045C">
            <w:r w:rsidRPr="005001FA">
              <w:t>Arduino pin</w:t>
            </w:r>
          </w:p>
        </w:tc>
      </w:tr>
      <w:tr w:rsidR="006B04FF" w14:paraId="2843D83E" w14:textId="77777777" w:rsidTr="0007045C">
        <w:tc>
          <w:tcPr>
            <w:tcW w:w="1530" w:type="dxa"/>
          </w:tcPr>
          <w:p w14:paraId="2FE8E460" w14:textId="77777777" w:rsidR="00F22B29" w:rsidRDefault="00F22B29" w:rsidP="0007045C">
            <w:r>
              <w:t>Green</w:t>
            </w:r>
          </w:p>
        </w:tc>
        <w:tc>
          <w:tcPr>
            <w:tcW w:w="1890" w:type="dxa"/>
          </w:tcPr>
          <w:p w14:paraId="148E0ADF" w14:textId="77777777" w:rsidR="00F22B29" w:rsidRDefault="00F22B29" w:rsidP="0007045C">
            <w:r>
              <w:t>GND</w:t>
            </w:r>
          </w:p>
        </w:tc>
      </w:tr>
      <w:tr w:rsidR="006B04FF" w14:paraId="2667F652" w14:textId="77777777" w:rsidTr="0007045C">
        <w:tc>
          <w:tcPr>
            <w:tcW w:w="1530" w:type="dxa"/>
          </w:tcPr>
          <w:p w14:paraId="4DCB8416" w14:textId="77777777" w:rsidR="00F22B29" w:rsidRDefault="00F22B29" w:rsidP="0007045C">
            <w:r>
              <w:t>Black</w:t>
            </w:r>
          </w:p>
        </w:tc>
        <w:tc>
          <w:tcPr>
            <w:tcW w:w="1890" w:type="dxa"/>
          </w:tcPr>
          <w:p w14:paraId="1397175D" w14:textId="77777777" w:rsidR="00F22B29" w:rsidRDefault="006B04FF" w:rsidP="0007045C">
            <w:r>
              <w:t>5v</w:t>
            </w:r>
            <w:r>
              <w:rPr>
                <w:noProof/>
              </w:rPr>
              <w:drawing>
                <wp:inline distT="0" distB="0" distL="0" distR="0" wp14:anchorId="084DF2DF" wp14:editId="316B039E">
                  <wp:extent cx="320675" cy="129654"/>
                  <wp:effectExtent l="0" t="0" r="317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803" cy="149113"/>
                          </a:xfrm>
                          <a:prstGeom prst="rect">
                            <a:avLst/>
                          </a:prstGeom>
                        </pic:spPr>
                      </pic:pic>
                    </a:graphicData>
                  </a:graphic>
                </wp:inline>
              </w:drawing>
            </w:r>
            <w:r>
              <w:t>A2</w:t>
            </w:r>
          </w:p>
        </w:tc>
      </w:tr>
      <w:tr w:rsidR="006B04FF" w14:paraId="2C79557E" w14:textId="77777777" w:rsidTr="0007045C">
        <w:tc>
          <w:tcPr>
            <w:tcW w:w="1530" w:type="dxa"/>
          </w:tcPr>
          <w:p w14:paraId="7D616FB8" w14:textId="77777777" w:rsidR="00F22B29" w:rsidRDefault="00F22B29" w:rsidP="0007045C">
            <w:r>
              <w:t>Read</w:t>
            </w:r>
          </w:p>
        </w:tc>
        <w:tc>
          <w:tcPr>
            <w:tcW w:w="1890" w:type="dxa"/>
          </w:tcPr>
          <w:p w14:paraId="1E07CE12" w14:textId="77777777" w:rsidR="00F22B29" w:rsidRDefault="00F22B29" w:rsidP="0007045C">
            <w:r>
              <w:t>GND</w:t>
            </w:r>
          </w:p>
        </w:tc>
      </w:tr>
      <w:tr w:rsidR="006B04FF" w14:paraId="74150C9E" w14:textId="77777777" w:rsidTr="0007045C">
        <w:tc>
          <w:tcPr>
            <w:tcW w:w="1530" w:type="dxa"/>
          </w:tcPr>
          <w:p w14:paraId="45D18B27" w14:textId="77777777" w:rsidR="00F22B29" w:rsidRDefault="00F22B29" w:rsidP="0007045C">
            <w:r>
              <w:t>Yellow</w:t>
            </w:r>
          </w:p>
        </w:tc>
        <w:tc>
          <w:tcPr>
            <w:tcW w:w="1890" w:type="dxa"/>
          </w:tcPr>
          <w:p w14:paraId="12D442D8" w14:textId="77777777" w:rsidR="00F22B29" w:rsidRDefault="00F22B29" w:rsidP="0007045C">
            <w:r>
              <w:t>D3</w:t>
            </w:r>
          </w:p>
        </w:tc>
      </w:tr>
    </w:tbl>
    <w:tbl>
      <w:tblPr>
        <w:tblStyle w:val="TableGrid"/>
        <w:tblpPr w:leftFromText="180" w:rightFromText="180" w:vertAnchor="text" w:horzAnchor="page" w:tblpX="8092" w:tblpY="147"/>
        <w:tblW w:w="0" w:type="auto"/>
        <w:tblLook w:val="04A0" w:firstRow="1" w:lastRow="0" w:firstColumn="1" w:lastColumn="0" w:noHBand="0" w:noVBand="1"/>
      </w:tblPr>
      <w:tblGrid>
        <w:gridCol w:w="1255"/>
        <w:gridCol w:w="1890"/>
      </w:tblGrid>
      <w:tr w:rsidR="0007045C" w14:paraId="083450FA" w14:textId="77777777" w:rsidTr="0007045C">
        <w:tc>
          <w:tcPr>
            <w:tcW w:w="3145" w:type="dxa"/>
            <w:gridSpan w:val="2"/>
            <w:shd w:val="clear" w:color="auto" w:fill="auto"/>
          </w:tcPr>
          <w:p w14:paraId="6691F36C" w14:textId="77777777" w:rsidR="0007045C" w:rsidRPr="005001FA" w:rsidRDefault="0007045C" w:rsidP="006B04FF">
            <w:r>
              <w:t>Rain gauge has two wires as shown below</w:t>
            </w:r>
            <w:r w:rsidR="00DC77CB">
              <w:t xml:space="preserve">  based on their color</w:t>
            </w:r>
          </w:p>
        </w:tc>
      </w:tr>
      <w:tr w:rsidR="006B04FF" w14:paraId="68FE6667" w14:textId="77777777" w:rsidTr="006B04FF">
        <w:tc>
          <w:tcPr>
            <w:tcW w:w="1255" w:type="dxa"/>
            <w:shd w:val="clear" w:color="auto" w:fill="9CC2E5" w:themeFill="accent1" w:themeFillTint="99"/>
          </w:tcPr>
          <w:p w14:paraId="5A133905" w14:textId="77777777" w:rsidR="006B04FF" w:rsidRPr="005001FA" w:rsidRDefault="006B04FF" w:rsidP="006B04FF">
            <w:r w:rsidRPr="005001FA">
              <w:t xml:space="preserve">Sensor pin </w:t>
            </w:r>
          </w:p>
        </w:tc>
        <w:tc>
          <w:tcPr>
            <w:tcW w:w="1890" w:type="dxa"/>
            <w:shd w:val="clear" w:color="auto" w:fill="9CC2E5" w:themeFill="accent1" w:themeFillTint="99"/>
          </w:tcPr>
          <w:p w14:paraId="2E7F697B" w14:textId="77777777" w:rsidR="006B04FF" w:rsidRPr="005001FA" w:rsidRDefault="006B04FF" w:rsidP="006B04FF">
            <w:r w:rsidRPr="005001FA">
              <w:t>Arduino pin</w:t>
            </w:r>
          </w:p>
        </w:tc>
      </w:tr>
      <w:tr w:rsidR="006B04FF" w14:paraId="7CD64BF4" w14:textId="77777777" w:rsidTr="006B04FF">
        <w:tc>
          <w:tcPr>
            <w:tcW w:w="1255" w:type="dxa"/>
          </w:tcPr>
          <w:p w14:paraId="02AB6BA4" w14:textId="77777777" w:rsidR="006B04FF" w:rsidRDefault="0007045C" w:rsidP="006B04FF">
            <w:r>
              <w:t>Green</w:t>
            </w:r>
          </w:p>
        </w:tc>
        <w:tc>
          <w:tcPr>
            <w:tcW w:w="1890" w:type="dxa"/>
          </w:tcPr>
          <w:p w14:paraId="054D2D7A" w14:textId="77777777" w:rsidR="006B04FF" w:rsidRDefault="0007045C" w:rsidP="0007045C">
            <w:r>
              <w:t>D9</w:t>
            </w:r>
          </w:p>
        </w:tc>
      </w:tr>
      <w:tr w:rsidR="006B04FF" w14:paraId="583D46C6" w14:textId="77777777" w:rsidTr="006B04FF">
        <w:tc>
          <w:tcPr>
            <w:tcW w:w="1255" w:type="dxa"/>
          </w:tcPr>
          <w:p w14:paraId="442CCE09" w14:textId="77777777" w:rsidR="006B04FF" w:rsidRDefault="0007045C" w:rsidP="006B04FF">
            <w:r>
              <w:t>Red</w:t>
            </w:r>
          </w:p>
        </w:tc>
        <w:tc>
          <w:tcPr>
            <w:tcW w:w="1890" w:type="dxa"/>
          </w:tcPr>
          <w:p w14:paraId="05E90A50" w14:textId="77777777" w:rsidR="006B04FF" w:rsidRDefault="0007045C" w:rsidP="006B04FF">
            <w:r>
              <w:t>GND</w:t>
            </w:r>
          </w:p>
        </w:tc>
      </w:tr>
    </w:tbl>
    <w:p w14:paraId="41D0FE1C" w14:textId="77777777" w:rsidR="00F22B29" w:rsidRPr="00F22B29" w:rsidRDefault="0007045C" w:rsidP="00F22B29">
      <w:r>
        <w:rPr>
          <w:noProof/>
        </w:rPr>
        <mc:AlternateContent>
          <mc:Choice Requires="wps">
            <w:drawing>
              <wp:anchor distT="0" distB="0" distL="114300" distR="114300" simplePos="0" relativeHeight="251670528" behindDoc="0" locked="0" layoutInCell="1" allowOverlap="1" wp14:anchorId="71769D7C" wp14:editId="6E849D1F">
                <wp:simplePos x="0" y="0"/>
                <wp:positionH relativeFrom="column">
                  <wp:posOffset>1965278</wp:posOffset>
                </wp:positionH>
                <wp:positionV relativeFrom="paragraph">
                  <wp:posOffset>105628</wp:posOffset>
                </wp:positionV>
                <wp:extent cx="730155" cy="341118"/>
                <wp:effectExtent l="38100" t="0" r="32385" b="59055"/>
                <wp:wrapNone/>
                <wp:docPr id="25" name="Straight Arrow Connector 25"/>
                <wp:cNvGraphicFramePr/>
                <a:graphic xmlns:a="http://schemas.openxmlformats.org/drawingml/2006/main">
                  <a:graphicData uri="http://schemas.microsoft.com/office/word/2010/wordprocessingShape">
                    <wps:wsp>
                      <wps:cNvCnPr/>
                      <wps:spPr>
                        <a:xfrm flipH="1">
                          <a:off x="0" y="0"/>
                          <a:ext cx="730155" cy="341118"/>
                        </a:xfrm>
                        <a:prstGeom prst="straightConnector1">
                          <a:avLst/>
                        </a:prstGeom>
                        <a:ln w="15875" cap="flat" cmpd="sng" algn="ctr">
                          <a:solidFill>
                            <a:srgbClr val="C0000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C171CF" id="_x0000_t32" coordsize="21600,21600" o:spt="32" o:oned="t" path="m,l21600,21600e" filled="f">
                <v:path arrowok="t" fillok="f" o:connecttype="none"/>
                <o:lock v:ext="edit" shapetype="t"/>
              </v:shapetype>
              <v:shape id="Straight Arrow Connector 25" o:spid="_x0000_s1026" type="#_x0000_t32" style="position:absolute;margin-left:154.75pt;margin-top:8.3pt;width:57.5pt;height:26.8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" strokecolor="#c00000" strokeweight="1.25pt">
                <v:stroke endarrow="open"/>
              </v:shape>
            </w:pict>
          </mc:Fallback>
        </mc:AlternateContent>
      </w:r>
    </w:p>
    <w:p w14:paraId="09B14C65" w14:textId="77777777" w:rsidR="00F22B29" w:rsidRDefault="0007045C">
      <w:r>
        <w:rPr>
          <w:noProof/>
        </w:rPr>
        <mc:AlternateContent>
          <mc:Choice Requires="wps">
            <w:drawing>
              <wp:anchor distT="0" distB="0" distL="114300" distR="114300" simplePos="0" relativeHeight="251668480" behindDoc="0" locked="0" layoutInCell="1" allowOverlap="1" wp14:anchorId="708CB0DC" wp14:editId="6069D8D6">
                <wp:simplePos x="0" y="0"/>
                <wp:positionH relativeFrom="column">
                  <wp:posOffset>3766649</wp:posOffset>
                </wp:positionH>
                <wp:positionV relativeFrom="paragraph">
                  <wp:posOffset>234969</wp:posOffset>
                </wp:positionV>
                <wp:extent cx="498067" cy="218838"/>
                <wp:effectExtent l="0" t="38100" r="54610" b="29210"/>
                <wp:wrapNone/>
                <wp:docPr id="24" name="Straight Arrow Connector 24"/>
                <wp:cNvGraphicFramePr/>
                <a:graphic xmlns:a="http://schemas.openxmlformats.org/drawingml/2006/main">
                  <a:graphicData uri="http://schemas.microsoft.com/office/word/2010/wordprocessingShape">
                    <wps:wsp>
                      <wps:cNvCnPr/>
                      <wps:spPr>
                        <a:xfrm flipV="1">
                          <a:off x="0" y="0"/>
                          <a:ext cx="498067" cy="218838"/>
                        </a:xfrm>
                        <a:prstGeom prst="straightConnector1">
                          <a:avLst/>
                        </a:prstGeom>
                        <a:ln w="15875" cap="flat" cmpd="sng" algn="ctr">
                          <a:solidFill>
                            <a:srgbClr val="C00000"/>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2276D0" id="Straight Arrow Connector 24" o:spid="_x0000_s1026" type="#_x0000_t32" style="position:absolute;margin-left:296.6pt;margin-top:18.5pt;width:39.2pt;height:17.2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" strokecolor="#c00000" strokeweight="1.25pt">
                <v:stroke endarrow="open"/>
              </v:shape>
            </w:pict>
          </mc:Fallback>
        </mc:AlternateContent>
      </w:r>
    </w:p>
    <w:p w14:paraId="71CC7875" w14:textId="77777777" w:rsidR="005001FA" w:rsidRDefault="005001FA"/>
    <w:p w14:paraId="4C36226E" w14:textId="77777777" w:rsidR="005001FA" w:rsidRDefault="006B04FF">
      <w:r>
        <w:rPr>
          <w:noProof/>
        </w:rPr>
        <mc:AlternateContent>
          <mc:Choice Requires="wpg">
            <w:drawing>
              <wp:anchor distT="0" distB="0" distL="114300" distR="114300" simplePos="0" relativeHeight="251667456" behindDoc="0" locked="0" layoutInCell="1" allowOverlap="1" wp14:anchorId="57B07FC1" wp14:editId="2921EC2D">
                <wp:simplePos x="0" y="0"/>
                <wp:positionH relativeFrom="column">
                  <wp:posOffset>-169545</wp:posOffset>
                </wp:positionH>
                <wp:positionV relativeFrom="paragraph">
                  <wp:posOffset>858501</wp:posOffset>
                </wp:positionV>
                <wp:extent cx="2026285" cy="718801"/>
                <wp:effectExtent l="0" t="0" r="0" b="5715"/>
                <wp:wrapNone/>
                <wp:docPr id="22" name="Group 22"/>
                <wp:cNvGraphicFramePr/>
                <a:graphic xmlns:a="http://schemas.openxmlformats.org/drawingml/2006/main">
                  <a:graphicData uri="http://schemas.microsoft.com/office/word/2010/wordprocessingGroup">
                    <wpg:wgp>
                      <wpg:cNvGrpSpPr/>
                      <wpg:grpSpPr>
                        <a:xfrm>
                          <a:off x="0" y="0"/>
                          <a:ext cx="2026285" cy="718801"/>
                          <a:chOff x="0" y="0"/>
                          <a:chExt cx="2026285" cy="718801"/>
                        </a:xfrm>
                      </wpg:grpSpPr>
                      <pic:pic xmlns:pic="http://schemas.openxmlformats.org/drawingml/2006/picture">
                        <pic:nvPicPr>
                          <pic:cNvPr id="20" name="Picture 20"/>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54591"/>
                            <a:ext cx="2026285" cy="664210"/>
                          </a:xfrm>
                          <a:prstGeom prst="rect">
                            <a:avLst/>
                          </a:prstGeom>
                        </pic:spPr>
                      </pic:pic>
                      <wps:wsp>
                        <wps:cNvPr id="21" name="Text Box 21"/>
                        <wps:cNvSpPr txBox="1"/>
                        <wps:spPr>
                          <a:xfrm>
                            <a:off x="1132764" y="0"/>
                            <a:ext cx="402571" cy="258085"/>
                          </a:xfrm>
                          <a:prstGeom prst="rect">
                            <a:avLst/>
                          </a:prstGeom>
                          <a:solidFill>
                            <a:schemeClr val="lt1"/>
                          </a:solidFill>
                          <a:ln w="6350">
                            <a:noFill/>
                          </a:ln>
                        </wps:spPr>
                        <wps:txbx>
                          <w:txbxContent>
                            <w:p w14:paraId="7C116DF2" w14:textId="77777777" w:rsidR="006B04FF" w:rsidRDefault="006B04FF">
                              <w:r>
                                <w:t>10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2" o:spid="_x0000_s1026" style="position:absolute;margin-left:-13.35pt;margin-top:67.6pt;width:159.55pt;height:56.6pt;z-index:251667456" coordsize="20262,7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top:545;width:20262;height:6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">
                  <v:imagedata r:id="rId10" o:title=""/>
                  <v:path arrowok="t"/>
                </v:shape>
                <v:shapetype id="_x0000_t202" coordsize="21600,21600" o:spt="202" path="m,l,21600r21600,l21600,xe">
                  <v:stroke joinstyle="miter"/>
                  <v:path gradientshapeok="t" o:connecttype="rect"/>
                </v:shapetype>
                <v:shape id="Text Box 21" o:spid="_x0000_s1028" type="#_x0000_t202" style="position:absolute;left:11327;width:4026;height:2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rsidR="006B04FF" w:rsidRDefault="006B04FF">
                        <w:r>
                          <w:t>10k</w:t>
                        </w:r>
                      </w:p>
                    </w:txbxContent>
                  </v:textbox>
                </v:shape>
              </v:group>
            </w:pict>
          </mc:Fallback>
        </mc:AlternateContent>
      </w:r>
    </w:p>
    <w:p w14:paraId="53D3AE9A" w14:textId="77777777" w:rsidR="0007045C" w:rsidRDefault="0007045C"/>
    <w:p w14:paraId="7ADE1F36" w14:textId="77777777" w:rsidR="0007045C" w:rsidRDefault="0007045C"/>
    <w:p w14:paraId="36604F95" w14:textId="77777777" w:rsidR="0007045C" w:rsidRDefault="0007045C"/>
    <w:p w14:paraId="27D9CF70" w14:textId="77777777" w:rsidR="0007045C" w:rsidRDefault="0007045C"/>
    <w:p w14:paraId="69F7BA07" w14:textId="77777777" w:rsidR="0007045C" w:rsidRDefault="0007045C"/>
    <w:p w14:paraId="5FA87D2D" w14:textId="77777777" w:rsidR="0007045C" w:rsidRDefault="0007045C"/>
    <w:p w14:paraId="5DD710FF" w14:textId="77777777" w:rsidR="0007045C" w:rsidRDefault="0007045C">
      <w:r>
        <w:t xml:space="preserve">5- </w:t>
      </w:r>
      <w:r w:rsidR="00D0074E" w:rsidRPr="00D0074E">
        <w:t>Davis Instruments 6450 Solar Radiation Sensor</w:t>
      </w:r>
    </w:p>
    <w:p w14:paraId="1EB3E4D3" w14:textId="77777777" w:rsidR="00D0074E" w:rsidRDefault="00D0074E">
      <w:r>
        <w:rPr>
          <w:noProof/>
        </w:rPr>
        <w:drawing>
          <wp:anchor distT="0" distB="0" distL="114300" distR="114300" simplePos="0" relativeHeight="251671552" behindDoc="0" locked="0" layoutInCell="1" allowOverlap="1" wp14:anchorId="156E44C1" wp14:editId="425061C0">
            <wp:simplePos x="0" y="0"/>
            <wp:positionH relativeFrom="column">
              <wp:posOffset>163773</wp:posOffset>
            </wp:positionH>
            <wp:positionV relativeFrom="paragraph">
              <wp:posOffset>67357</wp:posOffset>
            </wp:positionV>
            <wp:extent cx="1623529" cy="2080146"/>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623529" cy="2080146"/>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page" w:tblpX="5794" w:tblpY="271"/>
        <w:tblW w:w="0" w:type="auto"/>
        <w:tblLook w:val="04A0" w:firstRow="1" w:lastRow="0" w:firstColumn="1" w:lastColumn="0" w:noHBand="0" w:noVBand="1"/>
      </w:tblPr>
      <w:tblGrid>
        <w:gridCol w:w="1530"/>
        <w:gridCol w:w="1890"/>
      </w:tblGrid>
      <w:tr w:rsidR="00D0074E" w14:paraId="16C3DC53" w14:textId="77777777" w:rsidTr="00D0074E">
        <w:tc>
          <w:tcPr>
            <w:tcW w:w="3420" w:type="dxa"/>
            <w:gridSpan w:val="2"/>
            <w:shd w:val="clear" w:color="auto" w:fill="auto"/>
          </w:tcPr>
          <w:p w14:paraId="765E327D" w14:textId="77777777" w:rsidR="00D0074E" w:rsidRPr="005001FA" w:rsidRDefault="00D0074E" w:rsidP="00D0074E">
            <w:r w:rsidRPr="00D0074E">
              <w:t xml:space="preserve">Solar Radiation Sensor </w:t>
            </w:r>
            <w:r>
              <w:t>has fo</w:t>
            </w:r>
            <w:r w:rsidR="00DC77CB">
              <w:t>u</w:t>
            </w:r>
            <w:r>
              <w:t>r Wires as shown below</w:t>
            </w:r>
            <w:r w:rsidR="00DC77CB">
              <w:t xml:space="preserve">  based on their color</w:t>
            </w:r>
          </w:p>
        </w:tc>
      </w:tr>
      <w:tr w:rsidR="00D0074E" w14:paraId="4519F090" w14:textId="77777777" w:rsidTr="00D0074E">
        <w:tc>
          <w:tcPr>
            <w:tcW w:w="1530" w:type="dxa"/>
            <w:shd w:val="clear" w:color="auto" w:fill="9CC2E5" w:themeFill="accent1" w:themeFillTint="99"/>
          </w:tcPr>
          <w:p w14:paraId="72E819D1" w14:textId="77777777" w:rsidR="00D0074E" w:rsidRPr="005001FA" w:rsidRDefault="00D0074E" w:rsidP="00D0074E">
            <w:r w:rsidRPr="005001FA">
              <w:t xml:space="preserve">Sensor pin </w:t>
            </w:r>
          </w:p>
        </w:tc>
        <w:tc>
          <w:tcPr>
            <w:tcW w:w="1890" w:type="dxa"/>
            <w:shd w:val="clear" w:color="auto" w:fill="9CC2E5" w:themeFill="accent1" w:themeFillTint="99"/>
          </w:tcPr>
          <w:p w14:paraId="4D335392" w14:textId="77777777" w:rsidR="00D0074E" w:rsidRPr="005001FA" w:rsidRDefault="00D0074E" w:rsidP="00D0074E">
            <w:r w:rsidRPr="005001FA">
              <w:t>Arduino pin</w:t>
            </w:r>
          </w:p>
        </w:tc>
      </w:tr>
      <w:tr w:rsidR="00D0074E" w14:paraId="2706D4BD" w14:textId="77777777" w:rsidTr="00D0074E">
        <w:tc>
          <w:tcPr>
            <w:tcW w:w="1530" w:type="dxa"/>
          </w:tcPr>
          <w:p w14:paraId="0F2EAD11" w14:textId="77777777" w:rsidR="00D0074E" w:rsidRDefault="00D0074E" w:rsidP="00D0074E">
            <w:r>
              <w:lastRenderedPageBreak/>
              <w:t>Green</w:t>
            </w:r>
          </w:p>
        </w:tc>
        <w:tc>
          <w:tcPr>
            <w:tcW w:w="1890" w:type="dxa"/>
          </w:tcPr>
          <w:p w14:paraId="0CB2161B" w14:textId="77777777" w:rsidR="00D0074E" w:rsidRDefault="00D0074E" w:rsidP="00D0074E">
            <w:r>
              <w:t>A0</w:t>
            </w:r>
          </w:p>
        </w:tc>
      </w:tr>
      <w:tr w:rsidR="00D0074E" w14:paraId="54A9057E" w14:textId="77777777" w:rsidTr="00D0074E">
        <w:tc>
          <w:tcPr>
            <w:tcW w:w="1530" w:type="dxa"/>
          </w:tcPr>
          <w:p w14:paraId="4C1C22B6" w14:textId="77777777" w:rsidR="00D0074E" w:rsidRDefault="00D0074E" w:rsidP="00D0074E">
            <w:r>
              <w:t>Black</w:t>
            </w:r>
          </w:p>
        </w:tc>
        <w:tc>
          <w:tcPr>
            <w:tcW w:w="1890" w:type="dxa"/>
          </w:tcPr>
          <w:p w14:paraId="6E6C87F7" w14:textId="77777777" w:rsidR="00D0074E" w:rsidRDefault="00D0074E" w:rsidP="00D0074E">
            <w:r>
              <w:t>GND</w:t>
            </w:r>
          </w:p>
        </w:tc>
      </w:tr>
      <w:tr w:rsidR="00D0074E" w14:paraId="62D92E9C" w14:textId="77777777" w:rsidTr="00D0074E">
        <w:tc>
          <w:tcPr>
            <w:tcW w:w="1530" w:type="dxa"/>
          </w:tcPr>
          <w:p w14:paraId="734488DD" w14:textId="77777777" w:rsidR="00D0074E" w:rsidRDefault="00D0074E" w:rsidP="00D0074E">
            <w:r>
              <w:t>Read</w:t>
            </w:r>
          </w:p>
        </w:tc>
        <w:tc>
          <w:tcPr>
            <w:tcW w:w="1890" w:type="dxa"/>
          </w:tcPr>
          <w:p w14:paraId="27437B2D" w14:textId="77777777" w:rsidR="00D0074E" w:rsidRDefault="00D0074E" w:rsidP="00D0074E">
            <w:r>
              <w:t>GND</w:t>
            </w:r>
          </w:p>
        </w:tc>
      </w:tr>
      <w:tr w:rsidR="00D0074E" w14:paraId="36D25D08" w14:textId="77777777" w:rsidTr="00D0074E">
        <w:tc>
          <w:tcPr>
            <w:tcW w:w="1530" w:type="dxa"/>
          </w:tcPr>
          <w:p w14:paraId="40DDF887" w14:textId="77777777" w:rsidR="00D0074E" w:rsidRDefault="00D0074E" w:rsidP="00D0074E">
            <w:r>
              <w:t>Yellow</w:t>
            </w:r>
          </w:p>
        </w:tc>
        <w:tc>
          <w:tcPr>
            <w:tcW w:w="1890" w:type="dxa"/>
          </w:tcPr>
          <w:p w14:paraId="1E94356D" w14:textId="77777777" w:rsidR="00D0074E" w:rsidRDefault="00D0074E" w:rsidP="00D0074E">
            <w:r>
              <w:t>3.3 Volts</w:t>
            </w:r>
          </w:p>
        </w:tc>
      </w:tr>
    </w:tbl>
    <w:p w14:paraId="3F47CBDB" w14:textId="77777777" w:rsidR="00D0074E" w:rsidRDefault="00D0074E"/>
    <w:p w14:paraId="40646321" w14:textId="77777777" w:rsidR="0007045C" w:rsidRDefault="0007045C"/>
    <w:p w14:paraId="663BC945" w14:textId="77777777" w:rsidR="0007045C" w:rsidRDefault="0007045C"/>
    <w:p w14:paraId="1EA54591" w14:textId="77777777" w:rsidR="00BD6724" w:rsidRDefault="00BD6724"/>
    <w:p w14:paraId="456A9BED" w14:textId="77777777" w:rsidR="00BD6724" w:rsidRDefault="00BD6724"/>
    <w:p w14:paraId="25EC9B2E" w14:textId="77777777" w:rsidR="00BD6724" w:rsidRDefault="00BD6724"/>
    <w:p w14:paraId="010A0384" w14:textId="77777777" w:rsidR="00BD6724" w:rsidRDefault="00BD6724"/>
    <w:p w14:paraId="78357D39" w14:textId="77777777" w:rsidR="00BD6724" w:rsidRDefault="00BD6724"/>
    <w:tbl>
      <w:tblPr>
        <w:tblStyle w:val="TableGrid"/>
        <w:tblpPr w:leftFromText="180" w:rightFromText="180" w:vertAnchor="text" w:horzAnchor="page" w:tblpX="6675" w:tblpY="326"/>
        <w:tblW w:w="0" w:type="auto"/>
        <w:tblLook w:val="04A0" w:firstRow="1" w:lastRow="0" w:firstColumn="1" w:lastColumn="0" w:noHBand="0" w:noVBand="1"/>
      </w:tblPr>
      <w:tblGrid>
        <w:gridCol w:w="2083"/>
        <w:gridCol w:w="1580"/>
        <w:gridCol w:w="810"/>
      </w:tblGrid>
      <w:tr w:rsidR="00DC77CB" w14:paraId="433AB7CC" w14:textId="77777777" w:rsidTr="00DC77CB">
        <w:tc>
          <w:tcPr>
            <w:tcW w:w="4045" w:type="dxa"/>
            <w:gridSpan w:val="3"/>
            <w:shd w:val="clear" w:color="auto" w:fill="auto"/>
          </w:tcPr>
          <w:p w14:paraId="3711DC3C" w14:textId="77777777" w:rsidR="00DC77CB" w:rsidRPr="005001FA" w:rsidRDefault="00DC77CB" w:rsidP="00DC77CB">
            <w:r w:rsidRPr="00DC77CB">
              <w:t xml:space="preserve">PHYTOS 31 leaf wetness sensor </w:t>
            </w:r>
            <w:r>
              <w:t>has three Wires as shown below based on their color</w:t>
            </w:r>
          </w:p>
        </w:tc>
      </w:tr>
      <w:tr w:rsidR="00DC77CB" w14:paraId="6969E5BF" w14:textId="77777777" w:rsidTr="00DC77CB">
        <w:tc>
          <w:tcPr>
            <w:tcW w:w="1655" w:type="dxa"/>
            <w:shd w:val="clear" w:color="auto" w:fill="9CC2E5" w:themeFill="accent1" w:themeFillTint="99"/>
          </w:tcPr>
          <w:p w14:paraId="3EA9EA52" w14:textId="77777777" w:rsidR="00DC77CB" w:rsidRPr="005001FA" w:rsidRDefault="00DC77CB" w:rsidP="00DC77CB">
            <w:r w:rsidRPr="005001FA">
              <w:t xml:space="preserve">Sensor pin </w:t>
            </w:r>
          </w:p>
        </w:tc>
        <w:tc>
          <w:tcPr>
            <w:tcW w:w="2390" w:type="dxa"/>
            <w:gridSpan w:val="2"/>
            <w:shd w:val="clear" w:color="auto" w:fill="9CC2E5" w:themeFill="accent1" w:themeFillTint="99"/>
          </w:tcPr>
          <w:p w14:paraId="178F2422" w14:textId="77777777" w:rsidR="00DC77CB" w:rsidRPr="005001FA" w:rsidRDefault="00DC77CB" w:rsidP="00DC77CB">
            <w:r w:rsidRPr="005001FA">
              <w:t>Arduino pin</w:t>
            </w:r>
          </w:p>
        </w:tc>
      </w:tr>
      <w:tr w:rsidR="00DC77CB" w14:paraId="0C64FAC3" w14:textId="77777777" w:rsidTr="00DC77CB">
        <w:trPr>
          <w:trHeight w:val="265"/>
        </w:trPr>
        <w:tc>
          <w:tcPr>
            <w:tcW w:w="3235" w:type="dxa"/>
            <w:gridSpan w:val="2"/>
            <w:vMerge w:val="restart"/>
          </w:tcPr>
          <w:p w14:paraId="1E9FAF79" w14:textId="77777777" w:rsidR="00DC77CB" w:rsidRDefault="00DC77CB" w:rsidP="00AC719F">
            <w:r>
              <w:rPr>
                <w:noProof/>
              </w:rPr>
              <w:drawing>
                <wp:inline distT="0" distB="0" distL="0" distR="0" wp14:anchorId="20C2E116" wp14:editId="6F41D6C4">
                  <wp:extent cx="2134879" cy="53961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44494" cy="542047"/>
                          </a:xfrm>
                          <a:prstGeom prst="rect">
                            <a:avLst/>
                          </a:prstGeom>
                        </pic:spPr>
                      </pic:pic>
                    </a:graphicData>
                  </a:graphic>
                </wp:inline>
              </w:drawing>
            </w:r>
          </w:p>
        </w:tc>
        <w:tc>
          <w:tcPr>
            <w:tcW w:w="810" w:type="dxa"/>
          </w:tcPr>
          <w:p w14:paraId="6F1B7BB0" w14:textId="77777777" w:rsidR="00DC77CB" w:rsidRDefault="00DC77CB" w:rsidP="00AC719F">
            <w:r>
              <w:t>GND</w:t>
            </w:r>
          </w:p>
        </w:tc>
      </w:tr>
      <w:tr w:rsidR="00DC77CB" w14:paraId="1FD7DA0B" w14:textId="77777777" w:rsidTr="00DC77CB">
        <w:trPr>
          <w:trHeight w:val="265"/>
        </w:trPr>
        <w:tc>
          <w:tcPr>
            <w:tcW w:w="3235" w:type="dxa"/>
            <w:gridSpan w:val="2"/>
            <w:vMerge/>
          </w:tcPr>
          <w:p w14:paraId="18F4CD01" w14:textId="77777777" w:rsidR="00DC77CB" w:rsidRDefault="00DC77CB" w:rsidP="00AC719F"/>
        </w:tc>
        <w:tc>
          <w:tcPr>
            <w:tcW w:w="810" w:type="dxa"/>
          </w:tcPr>
          <w:p w14:paraId="026961C1" w14:textId="77777777" w:rsidR="00DC77CB" w:rsidRDefault="00DC77CB" w:rsidP="00AC719F">
            <w:r>
              <w:t>A3</w:t>
            </w:r>
          </w:p>
        </w:tc>
      </w:tr>
      <w:tr w:rsidR="00DC77CB" w14:paraId="117F53F5" w14:textId="77777777" w:rsidTr="00DC77CB">
        <w:trPr>
          <w:trHeight w:val="265"/>
        </w:trPr>
        <w:tc>
          <w:tcPr>
            <w:tcW w:w="3235" w:type="dxa"/>
            <w:gridSpan w:val="2"/>
            <w:vMerge/>
          </w:tcPr>
          <w:p w14:paraId="36D4A2ED" w14:textId="77777777" w:rsidR="00DC77CB" w:rsidRDefault="00DC77CB" w:rsidP="00AC719F"/>
        </w:tc>
        <w:tc>
          <w:tcPr>
            <w:tcW w:w="810" w:type="dxa"/>
          </w:tcPr>
          <w:p w14:paraId="167B4128" w14:textId="77777777" w:rsidR="00DC77CB" w:rsidRDefault="00DC77CB" w:rsidP="00AC719F">
            <w:r>
              <w:t>D5</w:t>
            </w:r>
          </w:p>
        </w:tc>
      </w:tr>
    </w:tbl>
    <w:p w14:paraId="5CC488DD" w14:textId="77777777" w:rsidR="00BD6724" w:rsidRDefault="00BD6724">
      <w:r>
        <w:t>6-</w:t>
      </w:r>
      <w:r w:rsidR="00DC77CB" w:rsidRPr="00DC77CB">
        <w:t xml:space="preserve"> PHYTOS 31</w:t>
      </w:r>
      <w:r w:rsidR="00DC77CB">
        <w:t xml:space="preserve"> leaf wetness sensor</w:t>
      </w:r>
    </w:p>
    <w:p w14:paraId="7AC35C3A" w14:textId="77777777" w:rsidR="00BD6724" w:rsidRDefault="00BD6724">
      <w:r>
        <w:rPr>
          <w:noProof/>
        </w:rPr>
        <w:drawing>
          <wp:anchor distT="0" distB="0" distL="114300" distR="114300" simplePos="0" relativeHeight="251672576" behindDoc="0" locked="0" layoutInCell="1" allowOverlap="1" wp14:anchorId="4BD90BDF" wp14:editId="60A94ECA">
            <wp:simplePos x="0" y="0"/>
            <wp:positionH relativeFrom="column">
              <wp:posOffset>305018</wp:posOffset>
            </wp:positionH>
            <wp:positionV relativeFrom="paragraph">
              <wp:posOffset>90701</wp:posOffset>
            </wp:positionV>
            <wp:extent cx="2388358" cy="1157651"/>
            <wp:effectExtent l="0" t="0" r="0" b="444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388358" cy="1157651"/>
                    </a:xfrm>
                    <a:prstGeom prst="rect">
                      <a:avLst/>
                    </a:prstGeom>
                  </pic:spPr>
                </pic:pic>
              </a:graphicData>
            </a:graphic>
            <wp14:sizeRelH relativeFrom="margin">
              <wp14:pctWidth>0</wp14:pctWidth>
            </wp14:sizeRelH>
            <wp14:sizeRelV relativeFrom="margin">
              <wp14:pctHeight>0</wp14:pctHeight>
            </wp14:sizeRelV>
          </wp:anchor>
        </w:drawing>
      </w:r>
    </w:p>
    <w:p w14:paraId="33B60406" w14:textId="77777777" w:rsidR="00BD6724" w:rsidRDefault="00BD6724"/>
    <w:p w14:paraId="68C523D5" w14:textId="77777777" w:rsidR="00BD6724" w:rsidRDefault="00BD6724"/>
    <w:p w14:paraId="6DFC916C" w14:textId="77777777" w:rsidR="00080A83" w:rsidRDefault="00080A83">
      <w:r>
        <w:br w:type="page"/>
      </w:r>
    </w:p>
    <w:p w14:paraId="0D63BD6B" w14:textId="77777777" w:rsidR="00080A83" w:rsidRPr="00080A83" w:rsidRDefault="00080A83" w:rsidP="00080A83">
      <w:pPr>
        <w:pStyle w:val="NormalWeb"/>
        <w:shd w:val="clear" w:color="auto" w:fill="FFFFFF"/>
        <w:spacing w:before="0" w:beforeAutospacing="0" w:after="150" w:afterAutospacing="0"/>
        <w:rPr>
          <w:rFonts w:asciiTheme="majorBidi" w:hAnsiTheme="majorBidi" w:cstheme="majorBidi"/>
          <w:color w:val="000000"/>
          <w:spacing w:val="4"/>
          <w:sz w:val="23"/>
          <w:szCs w:val="23"/>
        </w:rPr>
      </w:pPr>
      <w:r w:rsidRPr="00080A83">
        <w:rPr>
          <w:rStyle w:val="Strong"/>
          <w:rFonts w:asciiTheme="majorBidi" w:hAnsiTheme="majorBidi" w:cstheme="majorBidi"/>
          <w:color w:val="000000"/>
          <w:spacing w:val="4"/>
          <w:sz w:val="23"/>
          <w:szCs w:val="23"/>
        </w:rPr>
        <w:lastRenderedPageBreak/>
        <w:t xml:space="preserve">Adafruit ATWINC1500 </w:t>
      </w:r>
      <w:proofErr w:type="spellStart"/>
      <w:r w:rsidRPr="00080A83">
        <w:rPr>
          <w:rStyle w:val="Strong"/>
          <w:rFonts w:asciiTheme="majorBidi" w:hAnsiTheme="majorBidi" w:cstheme="majorBidi"/>
          <w:color w:val="000000"/>
          <w:spacing w:val="4"/>
          <w:sz w:val="23"/>
          <w:szCs w:val="23"/>
        </w:rPr>
        <w:t>WiFi</w:t>
      </w:r>
      <w:proofErr w:type="spellEnd"/>
      <w:r w:rsidRPr="00080A83">
        <w:rPr>
          <w:rStyle w:val="Strong"/>
          <w:rFonts w:asciiTheme="majorBidi" w:hAnsiTheme="majorBidi" w:cstheme="majorBidi"/>
          <w:color w:val="000000"/>
          <w:spacing w:val="4"/>
          <w:sz w:val="23"/>
          <w:szCs w:val="23"/>
        </w:rPr>
        <w:t xml:space="preserve"> Breakout</w:t>
      </w:r>
      <w:r w:rsidRPr="00080A83">
        <w:rPr>
          <w:rFonts w:asciiTheme="majorBidi" w:hAnsiTheme="majorBidi" w:cstheme="majorBidi"/>
          <w:color w:val="000000"/>
          <w:spacing w:val="4"/>
          <w:sz w:val="23"/>
          <w:szCs w:val="23"/>
        </w:rPr>
        <w:t> </w:t>
      </w:r>
    </w:p>
    <w:p w14:paraId="46667BFA" w14:textId="77777777" w:rsidR="00080A83" w:rsidRPr="00080A83" w:rsidRDefault="00080A83" w:rsidP="00080A83">
      <w:pPr>
        <w:pStyle w:val="NormalWeb"/>
        <w:shd w:val="clear" w:color="auto" w:fill="FFFFFF"/>
        <w:spacing w:before="0" w:beforeAutospacing="0" w:after="150" w:afterAutospacing="0"/>
        <w:rPr>
          <w:rFonts w:asciiTheme="majorBidi" w:hAnsiTheme="majorBidi" w:cstheme="majorBidi"/>
          <w:color w:val="000000"/>
          <w:spacing w:val="4"/>
          <w:sz w:val="23"/>
          <w:szCs w:val="23"/>
        </w:rPr>
      </w:pPr>
      <w:r w:rsidRPr="00080A83">
        <w:rPr>
          <w:rFonts w:asciiTheme="majorBidi" w:hAnsiTheme="majorBidi" w:cstheme="majorBidi"/>
          <w:color w:val="000000"/>
          <w:spacing w:val="4"/>
          <w:sz w:val="23"/>
          <w:szCs w:val="23"/>
        </w:rPr>
        <w:t>The </w:t>
      </w:r>
      <w:r w:rsidRPr="00080A83">
        <w:rPr>
          <w:rStyle w:val="Strong"/>
          <w:rFonts w:asciiTheme="majorBidi" w:hAnsiTheme="majorBidi" w:cstheme="majorBidi"/>
          <w:b w:val="0"/>
          <w:bCs w:val="0"/>
          <w:color w:val="000000"/>
          <w:spacing w:val="4"/>
          <w:sz w:val="23"/>
          <w:szCs w:val="23"/>
        </w:rPr>
        <w:t xml:space="preserve">Adafruit ATWINC1500 </w:t>
      </w:r>
      <w:proofErr w:type="spellStart"/>
      <w:r w:rsidRPr="00080A83">
        <w:rPr>
          <w:rStyle w:val="Strong"/>
          <w:rFonts w:asciiTheme="majorBidi" w:hAnsiTheme="majorBidi" w:cstheme="majorBidi"/>
          <w:b w:val="0"/>
          <w:bCs w:val="0"/>
          <w:color w:val="000000"/>
          <w:spacing w:val="4"/>
          <w:sz w:val="23"/>
          <w:szCs w:val="23"/>
        </w:rPr>
        <w:t>WiFi</w:t>
      </w:r>
      <w:proofErr w:type="spellEnd"/>
      <w:r w:rsidRPr="00080A83">
        <w:rPr>
          <w:rStyle w:val="Strong"/>
          <w:rFonts w:asciiTheme="majorBidi" w:hAnsiTheme="majorBidi" w:cstheme="majorBidi"/>
          <w:b w:val="0"/>
          <w:bCs w:val="0"/>
          <w:color w:val="000000"/>
          <w:spacing w:val="4"/>
          <w:sz w:val="23"/>
          <w:szCs w:val="23"/>
        </w:rPr>
        <w:t xml:space="preserve"> Breakout</w:t>
      </w:r>
      <w:r w:rsidRPr="00080A83">
        <w:rPr>
          <w:rFonts w:asciiTheme="majorBidi" w:hAnsiTheme="majorBidi" w:cstheme="majorBidi"/>
          <w:color w:val="000000"/>
          <w:spacing w:val="4"/>
          <w:sz w:val="23"/>
          <w:szCs w:val="23"/>
        </w:rPr>
        <w:t xml:space="preserve"> uses SPI to communicate, so with about 6 wires, you can get your wired up and ready to go. Right </w:t>
      </w:r>
      <w:proofErr w:type="gramStart"/>
      <w:r w:rsidRPr="00080A83">
        <w:rPr>
          <w:rFonts w:asciiTheme="majorBidi" w:hAnsiTheme="majorBidi" w:cstheme="majorBidi"/>
          <w:color w:val="000000"/>
          <w:spacing w:val="4"/>
          <w:sz w:val="23"/>
          <w:szCs w:val="23"/>
        </w:rPr>
        <w:t>now</w:t>
      </w:r>
      <w:proofErr w:type="gramEnd"/>
      <w:r w:rsidRPr="00080A83">
        <w:rPr>
          <w:rFonts w:asciiTheme="majorBidi" w:hAnsiTheme="majorBidi" w:cstheme="majorBidi"/>
          <w:color w:val="000000"/>
          <w:spacing w:val="4"/>
          <w:sz w:val="23"/>
          <w:szCs w:val="23"/>
        </w:rPr>
        <w:t xml:space="preserve"> the Atmel-supplied library works great with Arduino Zero, and seems to work OK on Uno but may not work on other Arduinos. You can clock it as fast as 12MHz for speedy, reliable packet streaming. And scanning/connecting to networks is very fast, a few seconds.</w:t>
      </w:r>
    </w:p>
    <w:p w14:paraId="64AEF1F2" w14:textId="77777777" w:rsidR="00080A83" w:rsidRPr="00080A83" w:rsidRDefault="00080A83" w:rsidP="00080A83">
      <w:pPr>
        <w:pStyle w:val="NormalWeb"/>
        <w:shd w:val="clear" w:color="auto" w:fill="FFFFFF"/>
        <w:spacing w:before="0" w:beforeAutospacing="0" w:after="150" w:afterAutospacing="0"/>
        <w:rPr>
          <w:rFonts w:asciiTheme="majorBidi" w:hAnsiTheme="majorBidi" w:cstheme="majorBidi"/>
          <w:color w:val="000000"/>
          <w:spacing w:val="4"/>
          <w:sz w:val="23"/>
          <w:szCs w:val="23"/>
        </w:rPr>
      </w:pPr>
      <w:r w:rsidRPr="00080A83">
        <w:rPr>
          <w:rFonts w:asciiTheme="majorBidi" w:hAnsiTheme="majorBidi" w:cstheme="majorBidi"/>
          <w:color w:val="000000"/>
          <w:spacing w:val="4"/>
          <w:sz w:val="23"/>
          <w:szCs w:val="23"/>
        </w:rPr>
        <w:t>This module works with 802.11b, g, or n networks &amp; supports WEP, WPA and WPA2 encryption. You can use it in Soft AP mode to create an ad-hoc network. For secure client connections, there is TLS 1.2 support in firmware 19.4.4!</w:t>
      </w:r>
    </w:p>
    <w:p w14:paraId="2684BFBC" w14:textId="77777777" w:rsidR="00080A83" w:rsidRPr="00080A83" w:rsidRDefault="00080A83" w:rsidP="00080A83">
      <w:pPr>
        <w:pStyle w:val="NormalWeb"/>
        <w:shd w:val="clear" w:color="auto" w:fill="FFFFFF"/>
        <w:spacing w:before="0" w:beforeAutospacing="0" w:after="150" w:afterAutospacing="0"/>
        <w:rPr>
          <w:rFonts w:asciiTheme="majorBidi" w:hAnsiTheme="majorBidi" w:cstheme="majorBidi"/>
          <w:color w:val="000000"/>
          <w:spacing w:val="4"/>
          <w:sz w:val="23"/>
          <w:szCs w:val="23"/>
        </w:rPr>
      </w:pPr>
      <w:r w:rsidRPr="00080A83">
        <w:rPr>
          <w:rFonts w:asciiTheme="majorBidi" w:hAnsiTheme="majorBidi" w:cstheme="majorBidi"/>
          <w:color w:val="000000"/>
          <w:spacing w:val="4"/>
          <w:sz w:val="23"/>
          <w:szCs w:val="23"/>
        </w:rPr>
        <w:t xml:space="preserve">Since this is our new </w:t>
      </w:r>
      <w:proofErr w:type="spellStart"/>
      <w:r w:rsidRPr="00080A83">
        <w:rPr>
          <w:rFonts w:asciiTheme="majorBidi" w:hAnsiTheme="majorBidi" w:cstheme="majorBidi"/>
          <w:color w:val="000000"/>
          <w:spacing w:val="4"/>
          <w:sz w:val="23"/>
          <w:szCs w:val="23"/>
        </w:rPr>
        <w:t>favoritest</w:t>
      </w:r>
      <w:proofErr w:type="spellEnd"/>
      <w:r w:rsidRPr="00080A83">
        <w:rPr>
          <w:rFonts w:asciiTheme="majorBidi" w:hAnsiTheme="majorBidi" w:cstheme="majorBidi"/>
          <w:color w:val="000000"/>
          <w:spacing w:val="4"/>
          <w:sz w:val="23"/>
          <w:szCs w:val="23"/>
        </w:rPr>
        <w:t xml:space="preserve"> SPI-protocol </w:t>
      </w:r>
      <w:proofErr w:type="spellStart"/>
      <w:r w:rsidRPr="00080A83">
        <w:rPr>
          <w:rFonts w:asciiTheme="majorBidi" w:hAnsiTheme="majorBidi" w:cstheme="majorBidi"/>
          <w:color w:val="000000"/>
          <w:spacing w:val="4"/>
          <w:sz w:val="23"/>
          <w:szCs w:val="23"/>
        </w:rPr>
        <w:t>WiFi</w:t>
      </w:r>
      <w:proofErr w:type="spellEnd"/>
      <w:r w:rsidRPr="00080A83">
        <w:rPr>
          <w:rFonts w:asciiTheme="majorBidi" w:hAnsiTheme="majorBidi" w:cstheme="majorBidi"/>
          <w:color w:val="000000"/>
          <w:spacing w:val="4"/>
          <w:sz w:val="23"/>
          <w:szCs w:val="23"/>
        </w:rPr>
        <w:t xml:space="preserve"> module we've decided to make a little breakout for it. The breakout comes with level shifting on all the input pins so you can use it with 3V or 5V logic. A 3.3V voltage regulator that can handle the 300mA spikes lets you power from 3-5.5VDC. There's also 3 LEDs that you can control over the SPI interface (part of the library code</w:t>
      </w:r>
      <w:proofErr w:type="gramStart"/>
      <w:r w:rsidRPr="00080A83">
        <w:rPr>
          <w:rFonts w:asciiTheme="majorBidi" w:hAnsiTheme="majorBidi" w:cstheme="majorBidi"/>
          <w:color w:val="000000"/>
          <w:spacing w:val="4"/>
          <w:sz w:val="23"/>
          <w:szCs w:val="23"/>
        </w:rPr>
        <w:t>)</w:t>
      </w:r>
      <w:proofErr w:type="gramEnd"/>
      <w:r w:rsidRPr="00080A83">
        <w:rPr>
          <w:rFonts w:asciiTheme="majorBidi" w:hAnsiTheme="majorBidi" w:cstheme="majorBidi"/>
          <w:color w:val="000000"/>
          <w:spacing w:val="4"/>
          <w:sz w:val="23"/>
          <w:szCs w:val="23"/>
        </w:rPr>
        <w:t xml:space="preserve"> or you can have controlled by the Arduino library. They'll light up when connected to an SSID, or transmitting </w:t>
      </w:r>
      <w:proofErr w:type="gramStart"/>
      <w:r w:rsidRPr="00080A83">
        <w:rPr>
          <w:rFonts w:asciiTheme="majorBidi" w:hAnsiTheme="majorBidi" w:cstheme="majorBidi"/>
          <w:color w:val="000000"/>
          <w:spacing w:val="4"/>
          <w:sz w:val="23"/>
          <w:szCs w:val="23"/>
        </w:rPr>
        <w:t>data</w:t>
      </w:r>
      <w:proofErr w:type="gramEnd"/>
    </w:p>
    <w:tbl>
      <w:tblPr>
        <w:tblStyle w:val="TableGrid"/>
        <w:tblpPr w:leftFromText="180" w:rightFromText="180" w:vertAnchor="text" w:horzAnchor="page" w:tblpX="6331" w:tblpY="354"/>
        <w:tblW w:w="0" w:type="auto"/>
        <w:tblLook w:val="04A0" w:firstRow="1" w:lastRow="0" w:firstColumn="1" w:lastColumn="0" w:noHBand="0" w:noVBand="1"/>
      </w:tblPr>
      <w:tblGrid>
        <w:gridCol w:w="1530"/>
        <w:gridCol w:w="1890"/>
      </w:tblGrid>
      <w:tr w:rsidR="000A1925" w14:paraId="4E11ECCB" w14:textId="77777777" w:rsidTr="000A1925">
        <w:tc>
          <w:tcPr>
            <w:tcW w:w="3420" w:type="dxa"/>
            <w:gridSpan w:val="2"/>
            <w:shd w:val="clear" w:color="auto" w:fill="auto"/>
          </w:tcPr>
          <w:p w14:paraId="4DBC5B93" w14:textId="77777777" w:rsidR="000A1925" w:rsidRPr="005001FA" w:rsidRDefault="00130E8C" w:rsidP="000A1925">
            <w:r w:rsidRPr="00130E8C">
              <w:t xml:space="preserve">Adafruit ATWINC1500 </w:t>
            </w:r>
            <w:proofErr w:type="spellStart"/>
            <w:r w:rsidRPr="00130E8C">
              <w:t>WiFi</w:t>
            </w:r>
            <w:proofErr w:type="spellEnd"/>
            <w:r w:rsidRPr="00130E8C">
              <w:t xml:space="preserve"> Breakout</w:t>
            </w:r>
          </w:p>
        </w:tc>
      </w:tr>
      <w:tr w:rsidR="000A1925" w14:paraId="339AF37C" w14:textId="77777777" w:rsidTr="000A1925">
        <w:tc>
          <w:tcPr>
            <w:tcW w:w="1530" w:type="dxa"/>
            <w:shd w:val="clear" w:color="auto" w:fill="9CC2E5" w:themeFill="accent1" w:themeFillTint="99"/>
          </w:tcPr>
          <w:p w14:paraId="20B61226" w14:textId="77777777" w:rsidR="000A1925" w:rsidRPr="005001FA" w:rsidRDefault="000A1925" w:rsidP="000A1925">
            <w:r w:rsidRPr="005001FA">
              <w:t xml:space="preserve">Sensor pin </w:t>
            </w:r>
          </w:p>
        </w:tc>
        <w:tc>
          <w:tcPr>
            <w:tcW w:w="1890" w:type="dxa"/>
            <w:shd w:val="clear" w:color="auto" w:fill="9CC2E5" w:themeFill="accent1" w:themeFillTint="99"/>
          </w:tcPr>
          <w:p w14:paraId="03E2EC96" w14:textId="77777777" w:rsidR="000A1925" w:rsidRPr="005001FA" w:rsidRDefault="000A1925" w:rsidP="000A1925">
            <w:r w:rsidRPr="005001FA">
              <w:t>Arduino pin</w:t>
            </w:r>
          </w:p>
        </w:tc>
      </w:tr>
      <w:tr w:rsidR="000A1925" w14:paraId="79415731" w14:textId="77777777" w:rsidTr="000A1925">
        <w:tc>
          <w:tcPr>
            <w:tcW w:w="1530" w:type="dxa"/>
          </w:tcPr>
          <w:p w14:paraId="5A7BB057" w14:textId="77777777" w:rsidR="000A1925" w:rsidRDefault="000A1925" w:rsidP="000A1925">
            <w:r>
              <w:t>Vin</w:t>
            </w:r>
          </w:p>
        </w:tc>
        <w:tc>
          <w:tcPr>
            <w:tcW w:w="1890" w:type="dxa"/>
          </w:tcPr>
          <w:p w14:paraId="5628E0B5" w14:textId="77777777" w:rsidR="000A1925" w:rsidRDefault="000A1925" w:rsidP="000A1925">
            <w:r>
              <w:t>5V</w:t>
            </w:r>
          </w:p>
        </w:tc>
      </w:tr>
      <w:tr w:rsidR="000A1925" w14:paraId="513674D2" w14:textId="77777777" w:rsidTr="000A1925">
        <w:tc>
          <w:tcPr>
            <w:tcW w:w="1530" w:type="dxa"/>
          </w:tcPr>
          <w:p w14:paraId="5ABAF207" w14:textId="77777777" w:rsidR="000A1925" w:rsidRDefault="000A1925" w:rsidP="000A1925">
            <w:r>
              <w:t>GND</w:t>
            </w:r>
          </w:p>
        </w:tc>
        <w:tc>
          <w:tcPr>
            <w:tcW w:w="1890" w:type="dxa"/>
          </w:tcPr>
          <w:p w14:paraId="50E3E0DE" w14:textId="77777777" w:rsidR="000A1925" w:rsidRDefault="000A1925" w:rsidP="000A1925">
            <w:r>
              <w:t>GND</w:t>
            </w:r>
          </w:p>
        </w:tc>
      </w:tr>
      <w:tr w:rsidR="000A1925" w14:paraId="72A1F1E2" w14:textId="77777777" w:rsidTr="000A1925">
        <w:tc>
          <w:tcPr>
            <w:tcW w:w="1530" w:type="dxa"/>
          </w:tcPr>
          <w:p w14:paraId="312C83C4" w14:textId="77777777" w:rsidR="000A1925" w:rsidRDefault="000A1925" w:rsidP="000A1925">
            <w:r>
              <w:t>SCK</w:t>
            </w:r>
          </w:p>
        </w:tc>
        <w:tc>
          <w:tcPr>
            <w:tcW w:w="1890" w:type="dxa"/>
          </w:tcPr>
          <w:p w14:paraId="13C7CA20" w14:textId="77777777" w:rsidR="000A1925" w:rsidRDefault="000A1925" w:rsidP="000A1925">
            <w:r>
              <w:t>52</w:t>
            </w:r>
          </w:p>
        </w:tc>
      </w:tr>
      <w:tr w:rsidR="000A1925" w14:paraId="2E6CDE45" w14:textId="77777777" w:rsidTr="000A1925">
        <w:tc>
          <w:tcPr>
            <w:tcW w:w="1530" w:type="dxa"/>
          </w:tcPr>
          <w:p w14:paraId="49C95726" w14:textId="77777777" w:rsidR="000A1925" w:rsidRDefault="000A1925" w:rsidP="000A1925">
            <w:r>
              <w:t>MISO</w:t>
            </w:r>
          </w:p>
        </w:tc>
        <w:tc>
          <w:tcPr>
            <w:tcW w:w="1890" w:type="dxa"/>
          </w:tcPr>
          <w:p w14:paraId="4C2123F2" w14:textId="77777777" w:rsidR="000A1925" w:rsidRDefault="000A1925" w:rsidP="000A1925">
            <w:r>
              <w:t>50</w:t>
            </w:r>
          </w:p>
        </w:tc>
      </w:tr>
      <w:tr w:rsidR="000A1925" w14:paraId="4E72F51F" w14:textId="77777777" w:rsidTr="000A1925">
        <w:tc>
          <w:tcPr>
            <w:tcW w:w="1530" w:type="dxa"/>
          </w:tcPr>
          <w:p w14:paraId="2197D15D" w14:textId="77777777" w:rsidR="000A1925" w:rsidRDefault="000A1925" w:rsidP="000A1925">
            <w:r>
              <w:t>MOSI</w:t>
            </w:r>
          </w:p>
        </w:tc>
        <w:tc>
          <w:tcPr>
            <w:tcW w:w="1890" w:type="dxa"/>
          </w:tcPr>
          <w:p w14:paraId="58479D86" w14:textId="77777777" w:rsidR="000A1925" w:rsidRDefault="000A1925" w:rsidP="000A1925">
            <w:r>
              <w:t>51</w:t>
            </w:r>
          </w:p>
        </w:tc>
      </w:tr>
      <w:tr w:rsidR="000A1925" w14:paraId="04E0F2B7" w14:textId="77777777" w:rsidTr="000A1925">
        <w:tc>
          <w:tcPr>
            <w:tcW w:w="1530" w:type="dxa"/>
          </w:tcPr>
          <w:p w14:paraId="2B327F21" w14:textId="77777777" w:rsidR="000A1925" w:rsidRDefault="000A1925" w:rsidP="000A1925">
            <w:r>
              <w:t>CS</w:t>
            </w:r>
          </w:p>
        </w:tc>
        <w:tc>
          <w:tcPr>
            <w:tcW w:w="1890" w:type="dxa"/>
          </w:tcPr>
          <w:p w14:paraId="4B43D8CC" w14:textId="77777777" w:rsidR="000A1925" w:rsidRDefault="000A1925" w:rsidP="000A1925">
            <w:r>
              <w:t>5</w:t>
            </w:r>
          </w:p>
        </w:tc>
      </w:tr>
      <w:tr w:rsidR="000A1925" w14:paraId="6FAA3F4A" w14:textId="77777777" w:rsidTr="000A1925">
        <w:tc>
          <w:tcPr>
            <w:tcW w:w="1530" w:type="dxa"/>
          </w:tcPr>
          <w:p w14:paraId="44CBF979" w14:textId="77777777" w:rsidR="000A1925" w:rsidRDefault="000A1925" w:rsidP="000A1925">
            <w:r>
              <w:t>EN</w:t>
            </w:r>
          </w:p>
        </w:tc>
        <w:tc>
          <w:tcPr>
            <w:tcW w:w="1890" w:type="dxa"/>
          </w:tcPr>
          <w:p w14:paraId="602E6A20" w14:textId="77777777" w:rsidR="000A1925" w:rsidRDefault="000A1925" w:rsidP="000A1925">
            <w:r>
              <w:t>2</w:t>
            </w:r>
          </w:p>
        </w:tc>
      </w:tr>
      <w:tr w:rsidR="000A1925" w14:paraId="2735997B" w14:textId="77777777" w:rsidTr="000A1925">
        <w:tc>
          <w:tcPr>
            <w:tcW w:w="1530" w:type="dxa"/>
          </w:tcPr>
          <w:p w14:paraId="714AE8C6" w14:textId="77777777" w:rsidR="000A1925" w:rsidRDefault="000A1925" w:rsidP="000A1925">
            <w:r>
              <w:t>IRQ</w:t>
            </w:r>
          </w:p>
        </w:tc>
        <w:tc>
          <w:tcPr>
            <w:tcW w:w="1890" w:type="dxa"/>
          </w:tcPr>
          <w:p w14:paraId="61D0ED89" w14:textId="77777777" w:rsidR="000A1925" w:rsidRDefault="000A1925" w:rsidP="000A1925">
            <w:r>
              <w:t>7</w:t>
            </w:r>
          </w:p>
        </w:tc>
      </w:tr>
      <w:tr w:rsidR="000A1925" w14:paraId="0F679431" w14:textId="77777777" w:rsidTr="000A1925">
        <w:tc>
          <w:tcPr>
            <w:tcW w:w="1530" w:type="dxa"/>
          </w:tcPr>
          <w:p w14:paraId="4E4DCF10" w14:textId="77777777" w:rsidR="000A1925" w:rsidRDefault="000A1925" w:rsidP="000A1925">
            <w:r>
              <w:t>RST</w:t>
            </w:r>
          </w:p>
        </w:tc>
        <w:tc>
          <w:tcPr>
            <w:tcW w:w="1890" w:type="dxa"/>
          </w:tcPr>
          <w:p w14:paraId="1A0D6850" w14:textId="77777777" w:rsidR="000A1925" w:rsidRDefault="000A1925" w:rsidP="000A1925">
            <w:r>
              <w:t>4</w:t>
            </w:r>
          </w:p>
        </w:tc>
      </w:tr>
      <w:tr w:rsidR="000A1925" w14:paraId="0C1C011F" w14:textId="77777777" w:rsidTr="000A1925">
        <w:tc>
          <w:tcPr>
            <w:tcW w:w="1530" w:type="dxa"/>
          </w:tcPr>
          <w:p w14:paraId="13ACC816" w14:textId="77777777" w:rsidR="000A1925" w:rsidRDefault="000A1925" w:rsidP="000A1925">
            <w:r>
              <w:t>WAKE</w:t>
            </w:r>
          </w:p>
        </w:tc>
        <w:tc>
          <w:tcPr>
            <w:tcW w:w="1890" w:type="dxa"/>
          </w:tcPr>
          <w:p w14:paraId="6684B4E1" w14:textId="77777777" w:rsidR="000A1925" w:rsidRDefault="000A1925" w:rsidP="000A1925">
            <w:r>
              <w:t>Non</w:t>
            </w:r>
          </w:p>
        </w:tc>
      </w:tr>
      <w:tr w:rsidR="000A1925" w14:paraId="3F78E6B8" w14:textId="77777777" w:rsidTr="000A1925">
        <w:tc>
          <w:tcPr>
            <w:tcW w:w="1530" w:type="dxa"/>
          </w:tcPr>
          <w:p w14:paraId="2963AC86" w14:textId="77777777" w:rsidR="000A1925" w:rsidRDefault="000A1925" w:rsidP="000A1925">
            <w:r>
              <w:t>CFG</w:t>
            </w:r>
          </w:p>
        </w:tc>
        <w:tc>
          <w:tcPr>
            <w:tcW w:w="1890" w:type="dxa"/>
          </w:tcPr>
          <w:p w14:paraId="6FDE553D" w14:textId="77777777" w:rsidR="000A1925" w:rsidRDefault="000A1925" w:rsidP="000A1925">
            <w:r>
              <w:t>Non</w:t>
            </w:r>
          </w:p>
        </w:tc>
      </w:tr>
      <w:tr w:rsidR="000A1925" w14:paraId="7F02AF43" w14:textId="77777777" w:rsidTr="000A1925">
        <w:tc>
          <w:tcPr>
            <w:tcW w:w="1530" w:type="dxa"/>
          </w:tcPr>
          <w:p w14:paraId="1C37E781" w14:textId="77777777" w:rsidR="000A1925" w:rsidRDefault="000A1925" w:rsidP="000A1925">
            <w:r>
              <w:t>RAD</w:t>
            </w:r>
          </w:p>
        </w:tc>
        <w:tc>
          <w:tcPr>
            <w:tcW w:w="1890" w:type="dxa"/>
          </w:tcPr>
          <w:p w14:paraId="27B8FE5B" w14:textId="77777777" w:rsidR="000A1925" w:rsidRDefault="000A1925" w:rsidP="000A1925">
            <w:r>
              <w:t>Non</w:t>
            </w:r>
          </w:p>
        </w:tc>
      </w:tr>
      <w:tr w:rsidR="000A1925" w14:paraId="04F6A4F9" w14:textId="77777777" w:rsidTr="000A1925">
        <w:tc>
          <w:tcPr>
            <w:tcW w:w="1530" w:type="dxa"/>
          </w:tcPr>
          <w:p w14:paraId="250AA51D" w14:textId="77777777" w:rsidR="000A1925" w:rsidRDefault="000A1925" w:rsidP="000A1925">
            <w:r>
              <w:t>TXD</w:t>
            </w:r>
          </w:p>
        </w:tc>
        <w:tc>
          <w:tcPr>
            <w:tcW w:w="1890" w:type="dxa"/>
          </w:tcPr>
          <w:p w14:paraId="246D021C" w14:textId="77777777" w:rsidR="000A1925" w:rsidRDefault="000A1925" w:rsidP="000A1925">
            <w:r>
              <w:t>non</w:t>
            </w:r>
          </w:p>
        </w:tc>
      </w:tr>
    </w:tbl>
    <w:p w14:paraId="05238BCC" w14:textId="77777777" w:rsidR="00BD6724" w:rsidRDefault="000A1925">
      <w:pPr>
        <w:rPr>
          <w:noProof/>
        </w:rPr>
      </w:pPr>
      <w:r>
        <w:rPr>
          <w:noProof/>
        </w:rPr>
        <w:t xml:space="preserve"> </w:t>
      </w:r>
      <w:r w:rsidR="00080A83">
        <w:rPr>
          <w:noProof/>
        </w:rPr>
        <w:drawing>
          <wp:anchor distT="0" distB="0" distL="114300" distR="114300" simplePos="0" relativeHeight="251673600" behindDoc="0" locked="0" layoutInCell="1" allowOverlap="1" wp14:anchorId="5A4080FC" wp14:editId="77A12912">
            <wp:simplePos x="0" y="0"/>
            <wp:positionH relativeFrom="column">
              <wp:posOffset>0</wp:posOffset>
            </wp:positionH>
            <wp:positionV relativeFrom="paragraph">
              <wp:posOffset>342900</wp:posOffset>
            </wp:positionV>
            <wp:extent cx="2389124" cy="20288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389124" cy="2028825"/>
                    </a:xfrm>
                    <a:prstGeom prst="rect">
                      <a:avLst/>
                    </a:prstGeom>
                  </pic:spPr>
                </pic:pic>
              </a:graphicData>
            </a:graphic>
            <wp14:sizeRelH relativeFrom="page">
              <wp14:pctWidth>0</wp14:pctWidth>
            </wp14:sizeRelH>
            <wp14:sizeRelV relativeFrom="page">
              <wp14:pctHeight>0</wp14:pctHeight>
            </wp14:sizeRelV>
          </wp:anchor>
        </w:drawing>
      </w:r>
    </w:p>
    <w:p w14:paraId="3FB6D272" w14:textId="77777777" w:rsidR="000A1925" w:rsidRDefault="000A1925">
      <w:pPr>
        <w:rPr>
          <w:noProof/>
        </w:rPr>
      </w:pPr>
    </w:p>
    <w:p w14:paraId="63B4483D" w14:textId="77777777" w:rsidR="000A1925" w:rsidRDefault="000A1925">
      <w:pPr>
        <w:rPr>
          <w:noProof/>
        </w:rPr>
      </w:pPr>
    </w:p>
    <w:p w14:paraId="16442A6C" w14:textId="77777777" w:rsidR="000A1925" w:rsidRDefault="000A1925">
      <w:pPr>
        <w:rPr>
          <w:noProof/>
        </w:rPr>
      </w:pPr>
    </w:p>
    <w:p w14:paraId="501C380A" w14:textId="77777777" w:rsidR="000A1925" w:rsidRDefault="000A1925">
      <w:pPr>
        <w:rPr>
          <w:noProof/>
        </w:rPr>
      </w:pPr>
    </w:p>
    <w:p w14:paraId="659ECA6C" w14:textId="77777777" w:rsidR="000A1925" w:rsidRDefault="000A1925">
      <w:pPr>
        <w:rPr>
          <w:noProof/>
        </w:rPr>
      </w:pPr>
    </w:p>
    <w:p w14:paraId="17C87591" w14:textId="77777777" w:rsidR="000A1925" w:rsidRDefault="000A1925">
      <w:pPr>
        <w:rPr>
          <w:noProof/>
        </w:rPr>
      </w:pPr>
    </w:p>
    <w:p w14:paraId="0052F779" w14:textId="77777777" w:rsidR="000A1925" w:rsidRDefault="000A1925">
      <w:pPr>
        <w:rPr>
          <w:noProof/>
        </w:rPr>
      </w:pPr>
    </w:p>
    <w:p w14:paraId="09EC8E7D" w14:textId="77777777" w:rsidR="000A1925" w:rsidRDefault="000A1925">
      <w:pPr>
        <w:rPr>
          <w:noProof/>
        </w:rPr>
      </w:pPr>
    </w:p>
    <w:p w14:paraId="5323075C" w14:textId="77777777" w:rsidR="000A1925" w:rsidRDefault="000A1925">
      <w:pPr>
        <w:rPr>
          <w:noProof/>
        </w:rPr>
      </w:pPr>
    </w:p>
    <w:p w14:paraId="01DE3440" w14:textId="77777777" w:rsidR="000A1925" w:rsidRDefault="000A1925">
      <w:pPr>
        <w:rPr>
          <w:noProof/>
        </w:rPr>
      </w:pPr>
    </w:p>
    <w:p w14:paraId="44872BA7" w14:textId="77777777" w:rsidR="000A1925" w:rsidRDefault="000A1925">
      <w:r>
        <w:br w:type="page"/>
      </w:r>
    </w:p>
    <w:p w14:paraId="10A28C8D" w14:textId="77777777" w:rsidR="00130E8C" w:rsidRDefault="00130E8C" w:rsidP="000A1925">
      <w:pPr>
        <w:rPr>
          <w:b/>
          <w:bCs/>
        </w:rPr>
      </w:pPr>
    </w:p>
    <w:p w14:paraId="46F6B066" w14:textId="77777777" w:rsidR="00130E8C" w:rsidRDefault="00130E8C" w:rsidP="000A1925">
      <w:pPr>
        <w:rPr>
          <w:rFonts w:asciiTheme="majorBidi" w:hAnsiTheme="majorBidi" w:cstheme="majorBidi"/>
          <w:b/>
          <w:bCs/>
        </w:rPr>
      </w:pPr>
      <w:r w:rsidRPr="00130E8C">
        <w:rPr>
          <w:rFonts w:asciiTheme="majorBidi" w:hAnsiTheme="majorBidi" w:cstheme="majorBidi"/>
          <w:b/>
          <w:bCs/>
        </w:rPr>
        <w:t>DS3231 real time clock</w:t>
      </w:r>
    </w:p>
    <w:p w14:paraId="00DA1538" w14:textId="77777777" w:rsidR="00130E8C" w:rsidRDefault="00130E8C" w:rsidP="000A1925">
      <w:pPr>
        <w:rPr>
          <w:rFonts w:asciiTheme="majorBidi" w:hAnsiTheme="majorBidi" w:cstheme="majorBidi"/>
          <w:b/>
          <w:bCs/>
        </w:rPr>
      </w:pPr>
      <w:r>
        <w:rPr>
          <w:noProof/>
        </w:rPr>
        <w:drawing>
          <wp:anchor distT="0" distB="0" distL="114300" distR="114300" simplePos="0" relativeHeight="251674624" behindDoc="0" locked="0" layoutInCell="1" allowOverlap="1" wp14:anchorId="7CB19C75" wp14:editId="44CC3DB3">
            <wp:simplePos x="0" y="0"/>
            <wp:positionH relativeFrom="column">
              <wp:posOffset>257175</wp:posOffset>
            </wp:positionH>
            <wp:positionV relativeFrom="paragraph">
              <wp:posOffset>210820</wp:posOffset>
            </wp:positionV>
            <wp:extent cx="895350" cy="193357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895350" cy="1933575"/>
                    </a:xfrm>
                    <a:prstGeom prst="rect">
                      <a:avLst/>
                    </a:prstGeom>
                  </pic:spPr>
                </pic:pic>
              </a:graphicData>
            </a:graphic>
          </wp:anchor>
        </w:drawing>
      </w:r>
    </w:p>
    <w:tbl>
      <w:tblPr>
        <w:tblStyle w:val="TableGrid"/>
        <w:tblpPr w:leftFromText="180" w:rightFromText="180" w:vertAnchor="text" w:horzAnchor="page" w:tblpX="6541" w:tblpY="546"/>
        <w:tblW w:w="0" w:type="auto"/>
        <w:tblLook w:val="04A0" w:firstRow="1" w:lastRow="0" w:firstColumn="1" w:lastColumn="0" w:noHBand="0" w:noVBand="1"/>
      </w:tblPr>
      <w:tblGrid>
        <w:gridCol w:w="1530"/>
        <w:gridCol w:w="1890"/>
      </w:tblGrid>
      <w:tr w:rsidR="00130E8C" w14:paraId="6D624649" w14:textId="77777777" w:rsidTr="00130E8C">
        <w:tc>
          <w:tcPr>
            <w:tcW w:w="3420" w:type="dxa"/>
            <w:gridSpan w:val="2"/>
            <w:shd w:val="clear" w:color="auto" w:fill="auto"/>
          </w:tcPr>
          <w:p w14:paraId="496CC8DB" w14:textId="77777777" w:rsidR="00130E8C" w:rsidRPr="005001FA" w:rsidRDefault="00130E8C" w:rsidP="00130E8C">
            <w:r w:rsidRPr="00130E8C">
              <w:t>DS3231 real time clock</w:t>
            </w:r>
          </w:p>
        </w:tc>
      </w:tr>
      <w:tr w:rsidR="00130E8C" w14:paraId="763D0274" w14:textId="77777777" w:rsidTr="00130E8C">
        <w:tc>
          <w:tcPr>
            <w:tcW w:w="1530" w:type="dxa"/>
            <w:shd w:val="clear" w:color="auto" w:fill="9CC2E5" w:themeFill="accent1" w:themeFillTint="99"/>
          </w:tcPr>
          <w:p w14:paraId="6E2F43D2" w14:textId="77777777" w:rsidR="00130E8C" w:rsidRPr="005001FA" w:rsidRDefault="00130E8C" w:rsidP="00130E8C">
            <w:r w:rsidRPr="005001FA">
              <w:t xml:space="preserve">Sensor pin </w:t>
            </w:r>
          </w:p>
        </w:tc>
        <w:tc>
          <w:tcPr>
            <w:tcW w:w="1890" w:type="dxa"/>
            <w:shd w:val="clear" w:color="auto" w:fill="9CC2E5" w:themeFill="accent1" w:themeFillTint="99"/>
          </w:tcPr>
          <w:p w14:paraId="2649BF4F" w14:textId="77777777" w:rsidR="00130E8C" w:rsidRPr="005001FA" w:rsidRDefault="00130E8C" w:rsidP="00130E8C">
            <w:r w:rsidRPr="005001FA">
              <w:t>Arduino pin</w:t>
            </w:r>
          </w:p>
        </w:tc>
      </w:tr>
      <w:tr w:rsidR="00130E8C" w14:paraId="7F6EBECD" w14:textId="77777777" w:rsidTr="00130E8C">
        <w:tc>
          <w:tcPr>
            <w:tcW w:w="1530" w:type="dxa"/>
          </w:tcPr>
          <w:p w14:paraId="1D94044B" w14:textId="77777777" w:rsidR="00130E8C" w:rsidRDefault="00130E8C" w:rsidP="00130E8C">
            <w:r w:rsidRPr="00130E8C">
              <w:rPr>
                <w:rFonts w:asciiTheme="majorBidi" w:hAnsiTheme="majorBidi" w:cstheme="majorBidi"/>
              </w:rPr>
              <w:t xml:space="preserve">VCC </w:t>
            </w:r>
          </w:p>
        </w:tc>
        <w:tc>
          <w:tcPr>
            <w:tcW w:w="1890" w:type="dxa"/>
          </w:tcPr>
          <w:p w14:paraId="5275774E" w14:textId="77777777" w:rsidR="00130E8C" w:rsidRDefault="00130E8C" w:rsidP="00130E8C">
            <w:r w:rsidRPr="00130E8C">
              <w:rPr>
                <w:rFonts w:asciiTheme="majorBidi" w:hAnsiTheme="majorBidi" w:cstheme="majorBidi"/>
              </w:rPr>
              <w:t>5V</w:t>
            </w:r>
          </w:p>
        </w:tc>
      </w:tr>
      <w:tr w:rsidR="00130E8C" w14:paraId="65257C1D" w14:textId="77777777" w:rsidTr="00130E8C">
        <w:tc>
          <w:tcPr>
            <w:tcW w:w="1530" w:type="dxa"/>
          </w:tcPr>
          <w:p w14:paraId="569ACC03" w14:textId="77777777" w:rsidR="00130E8C" w:rsidRDefault="00130E8C" w:rsidP="00130E8C">
            <w:r w:rsidRPr="00130E8C">
              <w:t>GND</w:t>
            </w:r>
          </w:p>
        </w:tc>
        <w:tc>
          <w:tcPr>
            <w:tcW w:w="1890" w:type="dxa"/>
          </w:tcPr>
          <w:p w14:paraId="0B916D94" w14:textId="77777777" w:rsidR="00130E8C" w:rsidRDefault="00130E8C" w:rsidP="00130E8C">
            <w:r>
              <w:t>GND</w:t>
            </w:r>
          </w:p>
        </w:tc>
      </w:tr>
      <w:tr w:rsidR="00130E8C" w14:paraId="12F6E3E2" w14:textId="77777777" w:rsidTr="00130E8C">
        <w:tc>
          <w:tcPr>
            <w:tcW w:w="1530" w:type="dxa"/>
          </w:tcPr>
          <w:p w14:paraId="6A174AF6" w14:textId="77777777" w:rsidR="00130E8C" w:rsidRDefault="00130E8C" w:rsidP="00130E8C">
            <w:r>
              <w:t>SCL</w:t>
            </w:r>
          </w:p>
        </w:tc>
        <w:tc>
          <w:tcPr>
            <w:tcW w:w="1890" w:type="dxa"/>
          </w:tcPr>
          <w:p w14:paraId="1AA3A4D3" w14:textId="77777777" w:rsidR="00130E8C" w:rsidRDefault="00130E8C" w:rsidP="00130E8C">
            <w:r>
              <w:t>SCL</w:t>
            </w:r>
          </w:p>
        </w:tc>
      </w:tr>
      <w:tr w:rsidR="00130E8C" w14:paraId="6F0B1C29" w14:textId="77777777" w:rsidTr="00130E8C">
        <w:tc>
          <w:tcPr>
            <w:tcW w:w="1530" w:type="dxa"/>
          </w:tcPr>
          <w:p w14:paraId="2491158B" w14:textId="77777777" w:rsidR="00130E8C" w:rsidRDefault="00130E8C" w:rsidP="00130E8C">
            <w:r>
              <w:rPr>
                <w:rFonts w:asciiTheme="majorBidi" w:hAnsiTheme="majorBidi" w:cstheme="majorBidi"/>
              </w:rPr>
              <w:t xml:space="preserve">SDA </w:t>
            </w:r>
          </w:p>
        </w:tc>
        <w:tc>
          <w:tcPr>
            <w:tcW w:w="1890" w:type="dxa"/>
          </w:tcPr>
          <w:p w14:paraId="6CF43110" w14:textId="77777777" w:rsidR="00130E8C" w:rsidRDefault="00130E8C" w:rsidP="00130E8C">
            <w:r>
              <w:t>SDA</w:t>
            </w:r>
          </w:p>
        </w:tc>
      </w:tr>
    </w:tbl>
    <w:p w14:paraId="184439B9" w14:textId="77777777" w:rsidR="00130E8C" w:rsidRPr="00130E8C" w:rsidRDefault="00130E8C" w:rsidP="000A1925">
      <w:pPr>
        <w:rPr>
          <w:rFonts w:asciiTheme="majorBidi" w:hAnsiTheme="majorBidi" w:cstheme="majorBidi"/>
          <w:b/>
          <w:bCs/>
        </w:rPr>
      </w:pPr>
    </w:p>
    <w:p w14:paraId="0C67262F" w14:textId="77777777" w:rsidR="00130E8C" w:rsidRDefault="00130E8C" w:rsidP="000A1925">
      <w:pPr>
        <w:rPr>
          <w:b/>
          <w:bCs/>
        </w:rPr>
      </w:pPr>
    </w:p>
    <w:p w14:paraId="6C30807C" w14:textId="77777777" w:rsidR="00130E8C" w:rsidRDefault="00130E8C" w:rsidP="000A1925">
      <w:pPr>
        <w:rPr>
          <w:rFonts w:asciiTheme="majorBidi" w:hAnsiTheme="majorBidi" w:cstheme="majorBidi"/>
          <w:b/>
          <w:bCs/>
        </w:rPr>
      </w:pPr>
    </w:p>
    <w:p w14:paraId="1BBE03B8" w14:textId="77777777" w:rsidR="00130E8C" w:rsidRDefault="00130E8C" w:rsidP="000A1925">
      <w:pPr>
        <w:rPr>
          <w:rFonts w:asciiTheme="majorBidi" w:hAnsiTheme="majorBidi" w:cstheme="majorBidi"/>
          <w:b/>
          <w:bCs/>
        </w:rPr>
      </w:pPr>
    </w:p>
    <w:p w14:paraId="63A16842" w14:textId="77777777" w:rsidR="00130E8C" w:rsidRDefault="00130E8C" w:rsidP="000A1925">
      <w:pPr>
        <w:rPr>
          <w:rFonts w:asciiTheme="majorBidi" w:hAnsiTheme="majorBidi" w:cstheme="majorBidi"/>
          <w:b/>
          <w:bCs/>
        </w:rPr>
      </w:pPr>
    </w:p>
    <w:p w14:paraId="42299194" w14:textId="77777777" w:rsidR="00130E8C" w:rsidRDefault="00130E8C" w:rsidP="000A1925">
      <w:pPr>
        <w:rPr>
          <w:rFonts w:asciiTheme="majorBidi" w:hAnsiTheme="majorBidi" w:cstheme="majorBidi"/>
          <w:b/>
          <w:bCs/>
        </w:rPr>
      </w:pPr>
    </w:p>
    <w:p w14:paraId="4FC2C04B" w14:textId="77777777" w:rsidR="00130E8C" w:rsidRDefault="00130E8C" w:rsidP="000A1925">
      <w:pPr>
        <w:rPr>
          <w:rFonts w:asciiTheme="majorBidi" w:hAnsiTheme="majorBidi" w:cstheme="majorBidi"/>
          <w:b/>
          <w:bCs/>
        </w:rPr>
      </w:pPr>
    </w:p>
    <w:p w14:paraId="7D57DBCD" w14:textId="77777777" w:rsidR="00130E8C" w:rsidRDefault="00130E8C" w:rsidP="000A1925">
      <w:pPr>
        <w:rPr>
          <w:rFonts w:asciiTheme="majorBidi" w:hAnsiTheme="majorBidi" w:cstheme="majorBidi"/>
          <w:b/>
          <w:bCs/>
        </w:rPr>
      </w:pPr>
    </w:p>
    <w:p w14:paraId="2E985085" w14:textId="77777777" w:rsidR="000A1925" w:rsidRDefault="000A1925" w:rsidP="000A1925">
      <w:pPr>
        <w:rPr>
          <w:rFonts w:asciiTheme="majorBidi" w:hAnsiTheme="majorBidi" w:cstheme="majorBidi"/>
        </w:rPr>
      </w:pPr>
      <w:r w:rsidRPr="00130E8C">
        <w:rPr>
          <w:rFonts w:asciiTheme="majorBidi" w:hAnsiTheme="majorBidi" w:cstheme="majorBidi"/>
          <w:b/>
          <w:bCs/>
        </w:rPr>
        <w:t>Description:</w:t>
      </w:r>
      <w:r w:rsidRPr="00130E8C">
        <w:rPr>
          <w:rFonts w:asciiTheme="majorBidi" w:hAnsiTheme="majorBidi" w:cstheme="majorBidi"/>
        </w:rPr>
        <w:br/>
      </w:r>
      <w:r w:rsidRPr="00130E8C">
        <w:rPr>
          <w:rFonts w:asciiTheme="majorBidi" w:hAnsiTheme="majorBidi" w:cstheme="majorBidi"/>
        </w:rPr>
        <w:br/>
        <w:t xml:space="preserve">DS3231 is a low-cost, extremely accurate I2C real-time clock (RTC), with an integrated temperature-compensated crystal oscillator (TCXO) and crystal. The device incorporates a battery input, disconnect the main power </w:t>
      </w:r>
      <w:proofErr w:type="gramStart"/>
      <w:r w:rsidRPr="00130E8C">
        <w:rPr>
          <w:rFonts w:asciiTheme="majorBidi" w:hAnsiTheme="majorBidi" w:cstheme="majorBidi"/>
        </w:rPr>
        <w:t>supply</w:t>
      </w:r>
      <w:proofErr w:type="gramEnd"/>
      <w:r w:rsidRPr="00130E8C">
        <w:rPr>
          <w:rFonts w:asciiTheme="majorBidi" w:hAnsiTheme="majorBidi" w:cstheme="majorBidi"/>
        </w:rPr>
        <w:t xml:space="preserve"> and maintains accurate timekeeping. Integrated </w:t>
      </w:r>
      <w:proofErr w:type="gramStart"/>
      <w:r w:rsidRPr="00130E8C">
        <w:rPr>
          <w:rFonts w:asciiTheme="majorBidi" w:hAnsiTheme="majorBidi" w:cstheme="majorBidi"/>
        </w:rPr>
        <w:t>oscillator</w:t>
      </w:r>
      <w:proofErr w:type="gramEnd"/>
      <w:r w:rsidRPr="00130E8C">
        <w:rPr>
          <w:rFonts w:asciiTheme="majorBidi" w:hAnsiTheme="majorBidi" w:cstheme="majorBidi"/>
        </w:rPr>
        <w:t xml:space="preserve"> improve long-term accuracy of the device and reduces the number of components of the production line. The DS3231 is available in commercial and industrial temperature ranges, using a 16-pin 300mil SO package.</w:t>
      </w:r>
      <w:r w:rsidRPr="00130E8C">
        <w:rPr>
          <w:rFonts w:asciiTheme="majorBidi" w:hAnsiTheme="majorBidi" w:cstheme="majorBidi"/>
        </w:rPr>
        <w:br/>
        <w:t>RTC maintains seconds, minutes, hours, day, date, month, and year information. Less than 31 days of the month, the end date will be automatically adjusted, including corrections for leap year. The clock operates in either the 24 hours or band / AM / PM indication of the 12-hour format. Provides two configurable alarm clock and a calendar can be set to a square wave output. Address and data are transferred serially through an I2C bidirectional bus.</w:t>
      </w:r>
      <w:r w:rsidRPr="00130E8C">
        <w:rPr>
          <w:rFonts w:asciiTheme="majorBidi" w:hAnsiTheme="majorBidi" w:cstheme="majorBidi"/>
        </w:rPr>
        <w:br/>
      </w:r>
      <w:r w:rsidRPr="00130E8C">
        <w:rPr>
          <w:rFonts w:asciiTheme="majorBidi" w:hAnsiTheme="majorBidi" w:cstheme="majorBidi"/>
        </w:rPr>
        <w:br/>
        <w:t xml:space="preserve">A precision temperature-compensated voltage reference and comparator circuit monitors the status of VCC to detect power failures, provide a reset output, and if necessary, automatically switch to the backup power supply. In addition, / RST pin is monitored as generating </w:t>
      </w:r>
      <w:proofErr w:type="spellStart"/>
      <w:r w:rsidRPr="00130E8C">
        <w:rPr>
          <w:rFonts w:asciiTheme="majorBidi" w:hAnsiTheme="majorBidi" w:cstheme="majorBidi"/>
        </w:rPr>
        <w:t>μP</w:t>
      </w:r>
      <w:proofErr w:type="spellEnd"/>
      <w:r w:rsidRPr="00130E8C">
        <w:rPr>
          <w:rFonts w:asciiTheme="majorBidi" w:hAnsiTheme="majorBidi" w:cstheme="majorBidi"/>
        </w:rPr>
        <w:t xml:space="preserve"> reset manually.</w:t>
      </w:r>
      <w:r w:rsidRPr="00130E8C">
        <w:rPr>
          <w:rFonts w:asciiTheme="majorBidi" w:hAnsiTheme="majorBidi" w:cstheme="majorBidi"/>
        </w:rPr>
        <w:br/>
      </w:r>
      <w:r w:rsidRPr="00130E8C">
        <w:rPr>
          <w:rFonts w:asciiTheme="majorBidi" w:hAnsiTheme="majorBidi" w:cstheme="majorBidi"/>
        </w:rPr>
        <w:br/>
      </w:r>
      <w:r w:rsidRPr="00130E8C">
        <w:rPr>
          <w:rFonts w:asciiTheme="majorBidi" w:hAnsiTheme="majorBidi" w:cstheme="majorBidi"/>
          <w:b/>
          <w:bCs/>
        </w:rPr>
        <w:t>Feature:</w:t>
      </w:r>
      <w:r w:rsidRPr="00130E8C">
        <w:rPr>
          <w:rFonts w:asciiTheme="majorBidi" w:hAnsiTheme="majorBidi" w:cstheme="majorBidi"/>
        </w:rPr>
        <w:br/>
      </w:r>
      <w:r w:rsidRPr="00130E8C">
        <w:rPr>
          <w:rFonts w:asciiTheme="majorBidi" w:hAnsiTheme="majorBidi" w:cstheme="majorBidi"/>
        </w:rPr>
        <w:br/>
        <w:t>Save time and high precision addition, DS3231 also has some other features that extend the system host of additional features and a range of options. The device integrates a very precise digital temperature sensor, through the I2C * interface to access it (as the same time). This temperature sensor accuracy is ± 3 ° C. On-chip power supply control circuit can automatically detect and manage the main and standby power (i.e., low-voltage battery) to switch between the power supply. If the main power failure, the device can continue to provide accurate timing and temperature, performance is not affected. When the main power re-power or voltage value returns to within the allowable range, the on-chip reset function can be used to restart the system microprocessor.</w:t>
      </w:r>
      <w:r w:rsidRPr="00130E8C">
        <w:rPr>
          <w:rFonts w:asciiTheme="majorBidi" w:hAnsiTheme="majorBidi" w:cstheme="majorBidi"/>
        </w:rPr>
        <w:br/>
      </w:r>
      <w:r w:rsidRPr="00130E8C">
        <w:rPr>
          <w:rFonts w:asciiTheme="majorBidi" w:hAnsiTheme="majorBidi" w:cstheme="majorBidi"/>
        </w:rPr>
        <w:br/>
      </w:r>
      <w:r w:rsidRPr="00130E8C">
        <w:rPr>
          <w:rFonts w:asciiTheme="majorBidi" w:hAnsiTheme="majorBidi" w:cstheme="majorBidi"/>
          <w:b/>
          <w:bCs/>
        </w:rPr>
        <w:t>Specification:</w:t>
      </w:r>
      <w:r w:rsidRPr="00130E8C">
        <w:rPr>
          <w:rFonts w:asciiTheme="majorBidi" w:hAnsiTheme="majorBidi" w:cstheme="majorBidi"/>
        </w:rPr>
        <w:br/>
      </w:r>
      <w:r w:rsidRPr="00130E8C">
        <w:rPr>
          <w:rFonts w:asciiTheme="majorBidi" w:hAnsiTheme="majorBidi" w:cstheme="majorBidi"/>
        </w:rPr>
        <w:lastRenderedPageBreak/>
        <w:br/>
        <w:t>Battery: CR2032 (update on October 25th)</w:t>
      </w:r>
      <w:r w:rsidRPr="00130E8C">
        <w:rPr>
          <w:rFonts w:asciiTheme="majorBidi" w:hAnsiTheme="majorBidi" w:cstheme="majorBidi"/>
        </w:rPr>
        <w:br/>
        <w:t>Size: 38mm (length) x 22mm (Width) x 14mm (height)</w:t>
      </w:r>
      <w:r w:rsidRPr="00130E8C">
        <w:rPr>
          <w:rFonts w:asciiTheme="majorBidi" w:hAnsiTheme="majorBidi" w:cstheme="majorBidi"/>
        </w:rPr>
        <w:br/>
        <w:t>Weight: 8g</w:t>
      </w:r>
      <w:r w:rsidRPr="00130E8C">
        <w:rPr>
          <w:rFonts w:asciiTheme="majorBidi" w:hAnsiTheme="majorBidi" w:cstheme="majorBidi"/>
        </w:rPr>
        <w:br/>
        <w:t>Operating voltage: 3.3 - 5.5V</w:t>
      </w:r>
      <w:r w:rsidRPr="00130E8C">
        <w:rPr>
          <w:rFonts w:asciiTheme="majorBidi" w:hAnsiTheme="majorBidi" w:cstheme="majorBidi"/>
        </w:rPr>
        <w:br/>
        <w:t>Clock chip: High-precision clock chip DS3231</w:t>
      </w:r>
      <w:r w:rsidRPr="00130E8C">
        <w:rPr>
          <w:rFonts w:asciiTheme="majorBidi" w:hAnsiTheme="majorBidi" w:cstheme="majorBidi"/>
        </w:rPr>
        <w:br/>
        <w:t>Clock Accuracy: 0-40 °C range, the accuracy 2ppm, the error was about 1 minute</w:t>
      </w:r>
      <w:r w:rsidRPr="00130E8C">
        <w:rPr>
          <w:rFonts w:asciiTheme="majorBidi" w:hAnsiTheme="majorBidi" w:cstheme="majorBidi"/>
        </w:rPr>
        <w:br/>
        <w:t>Calendar alarm clock with two</w:t>
      </w:r>
      <w:r w:rsidRPr="00130E8C">
        <w:rPr>
          <w:rFonts w:asciiTheme="majorBidi" w:hAnsiTheme="majorBidi" w:cstheme="majorBidi"/>
        </w:rPr>
        <w:br/>
        <w:t>Programmable square-wave output</w:t>
      </w:r>
      <w:r w:rsidRPr="00130E8C">
        <w:rPr>
          <w:rFonts w:asciiTheme="majorBidi" w:hAnsiTheme="majorBidi" w:cstheme="majorBidi"/>
        </w:rPr>
        <w:br/>
        <w:t>Real time clock generator seconds, minutes, hours, day, date, month and year timing and provide valid until the year 2100 leap year compensation</w:t>
      </w:r>
      <w:r w:rsidRPr="00130E8C">
        <w:rPr>
          <w:rFonts w:asciiTheme="majorBidi" w:hAnsiTheme="majorBidi" w:cstheme="majorBidi"/>
        </w:rPr>
        <w:br/>
        <w:t>Chip temperature sensor comes with an accuracy of ± 3 °C</w:t>
      </w:r>
      <w:r w:rsidRPr="00130E8C">
        <w:rPr>
          <w:rFonts w:asciiTheme="majorBidi" w:hAnsiTheme="majorBidi" w:cstheme="majorBidi"/>
        </w:rPr>
        <w:br/>
        <w:t>Memory chips: AT24C32 (storage capacity 32K)</w:t>
      </w:r>
      <w:r w:rsidRPr="00130E8C">
        <w:rPr>
          <w:rFonts w:asciiTheme="majorBidi" w:hAnsiTheme="majorBidi" w:cstheme="majorBidi"/>
        </w:rPr>
        <w:br/>
        <w:t>IIC bus interface, the maximum transmission speed of 400KHz (working voltage of 5V)</w:t>
      </w:r>
      <w:r w:rsidRPr="00130E8C">
        <w:rPr>
          <w:rFonts w:asciiTheme="majorBidi" w:hAnsiTheme="majorBidi" w:cstheme="majorBidi"/>
        </w:rPr>
        <w:br/>
        <w:t>Can be cascaded with other IIC device, 24C32 addresses can be shorted A0/A1/A2 modify default address is 0x57</w:t>
      </w:r>
      <w:r w:rsidRPr="00130E8C">
        <w:rPr>
          <w:rFonts w:asciiTheme="majorBidi" w:hAnsiTheme="majorBidi" w:cstheme="majorBidi"/>
        </w:rPr>
        <w:br/>
        <w:t>Packing: single anti-static packaging</w:t>
      </w:r>
      <w:r w:rsidRPr="00130E8C">
        <w:rPr>
          <w:rFonts w:asciiTheme="majorBidi" w:hAnsiTheme="majorBidi" w:cstheme="majorBidi"/>
        </w:rPr>
        <w:br/>
      </w:r>
      <w:r w:rsidRPr="00130E8C">
        <w:rPr>
          <w:rFonts w:asciiTheme="majorBidi" w:hAnsiTheme="majorBidi" w:cstheme="majorBidi"/>
        </w:rPr>
        <w:br/>
        <w:t>Wiring instructions (with Arduino uno r3 for example):</w:t>
      </w:r>
      <w:r w:rsidRPr="00130E8C">
        <w:rPr>
          <w:rFonts w:asciiTheme="majorBidi" w:hAnsiTheme="majorBidi" w:cstheme="majorBidi"/>
        </w:rPr>
        <w:br/>
        <w:t>SCL →</w:t>
      </w:r>
      <w:r w:rsidR="004B7842" w:rsidRPr="004B7842">
        <w:rPr>
          <w:rFonts w:asciiTheme="majorBidi" w:hAnsiTheme="majorBidi" w:cstheme="majorBidi"/>
        </w:rPr>
        <w:t xml:space="preserve"> </w:t>
      </w:r>
      <w:r w:rsidR="004B7842" w:rsidRPr="00130E8C">
        <w:rPr>
          <w:rFonts w:asciiTheme="majorBidi" w:hAnsiTheme="majorBidi" w:cstheme="majorBidi"/>
        </w:rPr>
        <w:t>SCL</w:t>
      </w:r>
      <w:r w:rsidRPr="00130E8C">
        <w:rPr>
          <w:rFonts w:asciiTheme="majorBidi" w:hAnsiTheme="majorBidi" w:cstheme="majorBidi"/>
        </w:rPr>
        <w:t xml:space="preserve"> </w:t>
      </w:r>
      <w:r w:rsidR="004B7842">
        <w:rPr>
          <w:rFonts w:asciiTheme="majorBidi" w:hAnsiTheme="majorBidi" w:cstheme="majorBidi"/>
        </w:rPr>
        <w:t>/</w:t>
      </w:r>
      <w:r w:rsidRPr="00130E8C">
        <w:rPr>
          <w:rFonts w:asciiTheme="majorBidi" w:hAnsiTheme="majorBidi" w:cstheme="majorBidi"/>
        </w:rPr>
        <w:t>A5</w:t>
      </w:r>
      <w:r w:rsidRPr="00130E8C">
        <w:rPr>
          <w:rFonts w:asciiTheme="majorBidi" w:hAnsiTheme="majorBidi" w:cstheme="majorBidi"/>
        </w:rPr>
        <w:br/>
        <w:t>SDA →</w:t>
      </w:r>
      <w:r w:rsidR="004B7842" w:rsidRPr="004B7842">
        <w:rPr>
          <w:rFonts w:asciiTheme="majorBidi" w:hAnsiTheme="majorBidi" w:cstheme="majorBidi"/>
        </w:rPr>
        <w:t xml:space="preserve"> </w:t>
      </w:r>
      <w:r w:rsidR="004B7842" w:rsidRPr="00130E8C">
        <w:rPr>
          <w:rFonts w:asciiTheme="majorBidi" w:hAnsiTheme="majorBidi" w:cstheme="majorBidi"/>
        </w:rPr>
        <w:t>SDA</w:t>
      </w:r>
      <w:r w:rsidRPr="00130E8C">
        <w:rPr>
          <w:rFonts w:asciiTheme="majorBidi" w:hAnsiTheme="majorBidi" w:cstheme="majorBidi"/>
        </w:rPr>
        <w:t xml:space="preserve"> </w:t>
      </w:r>
      <w:r w:rsidR="004B7842">
        <w:rPr>
          <w:rFonts w:asciiTheme="majorBidi" w:hAnsiTheme="majorBidi" w:cstheme="majorBidi"/>
        </w:rPr>
        <w:t>/</w:t>
      </w:r>
      <w:r w:rsidRPr="00130E8C">
        <w:rPr>
          <w:rFonts w:asciiTheme="majorBidi" w:hAnsiTheme="majorBidi" w:cstheme="majorBidi"/>
        </w:rPr>
        <w:t>A4</w:t>
      </w:r>
      <w:r w:rsidRPr="00130E8C">
        <w:rPr>
          <w:rFonts w:asciiTheme="majorBidi" w:hAnsiTheme="majorBidi" w:cstheme="majorBidi"/>
        </w:rPr>
        <w:br/>
        <w:t>VCC → 5V</w:t>
      </w:r>
      <w:r w:rsidRPr="00130E8C">
        <w:rPr>
          <w:rFonts w:asciiTheme="majorBidi" w:hAnsiTheme="majorBidi" w:cstheme="majorBidi"/>
        </w:rPr>
        <w:br/>
        <w:t>GND → GND</w:t>
      </w:r>
    </w:p>
    <w:p w14:paraId="2455BA56" w14:textId="77777777" w:rsidR="004B7842" w:rsidRDefault="004B7842" w:rsidP="000A1925">
      <w:pPr>
        <w:rPr>
          <w:rFonts w:asciiTheme="majorBidi" w:hAnsiTheme="majorBidi" w:cstheme="majorBidi"/>
        </w:rPr>
      </w:pPr>
    </w:p>
    <w:p w14:paraId="07DA3BAE" w14:textId="77777777" w:rsidR="004B7842" w:rsidRPr="004B7842" w:rsidRDefault="004B7842" w:rsidP="000A1925">
      <w:pPr>
        <w:rPr>
          <w:rFonts w:asciiTheme="majorBidi" w:hAnsiTheme="majorBidi" w:cstheme="majorBidi"/>
          <w:b/>
          <w:bCs/>
        </w:rPr>
      </w:pPr>
      <w:r w:rsidRPr="004B7842">
        <w:rPr>
          <w:rFonts w:asciiTheme="majorBidi" w:hAnsiTheme="majorBidi" w:cstheme="majorBidi"/>
          <w:b/>
          <w:bCs/>
        </w:rPr>
        <w:t>Adafruit SD card</w:t>
      </w:r>
      <w:r>
        <w:rPr>
          <w:rFonts w:asciiTheme="majorBidi" w:hAnsiTheme="majorBidi" w:cstheme="majorBidi"/>
          <w:b/>
          <w:bCs/>
        </w:rPr>
        <w:t xml:space="preserve"> breakout </w:t>
      </w:r>
    </w:p>
    <w:tbl>
      <w:tblPr>
        <w:tblStyle w:val="TableGrid"/>
        <w:tblpPr w:leftFromText="180" w:rightFromText="180" w:vertAnchor="text" w:horzAnchor="page" w:tblpX="6091" w:tblpY="226"/>
        <w:tblW w:w="0" w:type="auto"/>
        <w:tblLook w:val="04A0" w:firstRow="1" w:lastRow="0" w:firstColumn="1" w:lastColumn="0" w:noHBand="0" w:noVBand="1"/>
      </w:tblPr>
      <w:tblGrid>
        <w:gridCol w:w="1530"/>
        <w:gridCol w:w="1890"/>
      </w:tblGrid>
      <w:tr w:rsidR="004B7842" w14:paraId="050D03AF" w14:textId="77777777" w:rsidTr="004B7842">
        <w:tc>
          <w:tcPr>
            <w:tcW w:w="3420" w:type="dxa"/>
            <w:gridSpan w:val="2"/>
            <w:shd w:val="clear" w:color="auto" w:fill="auto"/>
          </w:tcPr>
          <w:p w14:paraId="5A302BCB" w14:textId="77777777" w:rsidR="004B7842" w:rsidRPr="005001FA" w:rsidRDefault="004B7842" w:rsidP="004B7842">
            <w:r w:rsidRPr="004B7842">
              <w:t>Adafruit SD card breakout</w:t>
            </w:r>
          </w:p>
        </w:tc>
      </w:tr>
      <w:tr w:rsidR="004B7842" w14:paraId="4A5AE6AD" w14:textId="77777777" w:rsidTr="004B7842">
        <w:tc>
          <w:tcPr>
            <w:tcW w:w="1530" w:type="dxa"/>
            <w:shd w:val="clear" w:color="auto" w:fill="9CC2E5" w:themeFill="accent1" w:themeFillTint="99"/>
          </w:tcPr>
          <w:p w14:paraId="5F530A7E" w14:textId="77777777" w:rsidR="004B7842" w:rsidRPr="005001FA" w:rsidRDefault="004B7842" w:rsidP="004B7842">
            <w:r w:rsidRPr="005001FA">
              <w:t xml:space="preserve">Sensor pin </w:t>
            </w:r>
          </w:p>
        </w:tc>
        <w:tc>
          <w:tcPr>
            <w:tcW w:w="1890" w:type="dxa"/>
            <w:shd w:val="clear" w:color="auto" w:fill="9CC2E5" w:themeFill="accent1" w:themeFillTint="99"/>
          </w:tcPr>
          <w:p w14:paraId="0FC66D47" w14:textId="77777777" w:rsidR="004B7842" w:rsidRPr="005001FA" w:rsidRDefault="004B7842" w:rsidP="004B7842">
            <w:r w:rsidRPr="005001FA">
              <w:t>Arduino pin</w:t>
            </w:r>
          </w:p>
        </w:tc>
      </w:tr>
      <w:tr w:rsidR="004B7842" w14:paraId="7460BAFE" w14:textId="77777777" w:rsidTr="004B7842">
        <w:tc>
          <w:tcPr>
            <w:tcW w:w="1530" w:type="dxa"/>
          </w:tcPr>
          <w:p w14:paraId="1C50694B" w14:textId="77777777" w:rsidR="004B7842" w:rsidRDefault="004B7842" w:rsidP="004B7842">
            <w:r>
              <w:rPr>
                <w:rFonts w:asciiTheme="majorBidi" w:hAnsiTheme="majorBidi" w:cstheme="majorBidi"/>
              </w:rPr>
              <w:t>5V</w:t>
            </w:r>
          </w:p>
        </w:tc>
        <w:tc>
          <w:tcPr>
            <w:tcW w:w="1890" w:type="dxa"/>
          </w:tcPr>
          <w:p w14:paraId="53E4320B" w14:textId="77777777" w:rsidR="004B7842" w:rsidRDefault="004B7842" w:rsidP="004B7842">
            <w:r w:rsidRPr="00130E8C">
              <w:rPr>
                <w:rFonts w:asciiTheme="majorBidi" w:hAnsiTheme="majorBidi" w:cstheme="majorBidi"/>
              </w:rPr>
              <w:t>5V</w:t>
            </w:r>
          </w:p>
        </w:tc>
      </w:tr>
      <w:tr w:rsidR="004B7842" w14:paraId="17685B16" w14:textId="77777777" w:rsidTr="004B7842">
        <w:tc>
          <w:tcPr>
            <w:tcW w:w="1530" w:type="dxa"/>
          </w:tcPr>
          <w:p w14:paraId="3DF28ACD" w14:textId="77777777" w:rsidR="004B7842" w:rsidRDefault="004B7842" w:rsidP="004B7842">
            <w:r w:rsidRPr="00130E8C">
              <w:t>GND</w:t>
            </w:r>
          </w:p>
        </w:tc>
        <w:tc>
          <w:tcPr>
            <w:tcW w:w="1890" w:type="dxa"/>
          </w:tcPr>
          <w:p w14:paraId="1CC39CF0" w14:textId="77777777" w:rsidR="004B7842" w:rsidRDefault="004B7842" w:rsidP="004B7842">
            <w:r>
              <w:t>GND</w:t>
            </w:r>
          </w:p>
        </w:tc>
      </w:tr>
      <w:tr w:rsidR="004B7842" w14:paraId="77A038E1" w14:textId="77777777" w:rsidTr="004B7842">
        <w:tc>
          <w:tcPr>
            <w:tcW w:w="1530" w:type="dxa"/>
          </w:tcPr>
          <w:p w14:paraId="197B21CD" w14:textId="77777777" w:rsidR="004B7842" w:rsidRDefault="004B7842" w:rsidP="004B7842">
            <w:r>
              <w:t>CLK</w:t>
            </w:r>
          </w:p>
        </w:tc>
        <w:tc>
          <w:tcPr>
            <w:tcW w:w="1890" w:type="dxa"/>
          </w:tcPr>
          <w:p w14:paraId="23CC81E7" w14:textId="77777777" w:rsidR="004B7842" w:rsidRDefault="004B7842" w:rsidP="004B7842">
            <w:r>
              <w:t>52</w:t>
            </w:r>
          </w:p>
        </w:tc>
      </w:tr>
      <w:tr w:rsidR="004B7842" w14:paraId="178DA7B4" w14:textId="77777777" w:rsidTr="004B7842">
        <w:tc>
          <w:tcPr>
            <w:tcW w:w="1530" w:type="dxa"/>
          </w:tcPr>
          <w:p w14:paraId="58B31842" w14:textId="77777777" w:rsidR="004B7842" w:rsidRDefault="004B7842" w:rsidP="004B7842">
            <w:r>
              <w:rPr>
                <w:rFonts w:asciiTheme="majorBidi" w:hAnsiTheme="majorBidi" w:cstheme="majorBidi"/>
              </w:rPr>
              <w:t xml:space="preserve">DO </w:t>
            </w:r>
          </w:p>
        </w:tc>
        <w:tc>
          <w:tcPr>
            <w:tcW w:w="1890" w:type="dxa"/>
          </w:tcPr>
          <w:p w14:paraId="69B67404" w14:textId="77777777" w:rsidR="004B7842" w:rsidRDefault="004B7842" w:rsidP="004B7842">
            <w:r>
              <w:t>50</w:t>
            </w:r>
          </w:p>
        </w:tc>
      </w:tr>
      <w:tr w:rsidR="004B7842" w14:paraId="733D6478" w14:textId="77777777" w:rsidTr="004B7842">
        <w:tc>
          <w:tcPr>
            <w:tcW w:w="1530" w:type="dxa"/>
          </w:tcPr>
          <w:p w14:paraId="30676D99" w14:textId="77777777" w:rsidR="004B7842" w:rsidRDefault="004B7842" w:rsidP="004B7842">
            <w:pPr>
              <w:rPr>
                <w:rFonts w:asciiTheme="majorBidi" w:hAnsiTheme="majorBidi" w:cstheme="majorBidi"/>
              </w:rPr>
            </w:pPr>
            <w:r>
              <w:rPr>
                <w:rFonts w:asciiTheme="majorBidi" w:hAnsiTheme="majorBidi" w:cstheme="majorBidi"/>
              </w:rPr>
              <w:t>DI</w:t>
            </w:r>
          </w:p>
        </w:tc>
        <w:tc>
          <w:tcPr>
            <w:tcW w:w="1890" w:type="dxa"/>
          </w:tcPr>
          <w:p w14:paraId="0AE44BD2" w14:textId="77777777" w:rsidR="004B7842" w:rsidRDefault="004B7842" w:rsidP="004B7842">
            <w:r>
              <w:t>51</w:t>
            </w:r>
          </w:p>
        </w:tc>
      </w:tr>
      <w:tr w:rsidR="004B7842" w14:paraId="2C50E024" w14:textId="77777777" w:rsidTr="004B7842">
        <w:tc>
          <w:tcPr>
            <w:tcW w:w="1530" w:type="dxa"/>
          </w:tcPr>
          <w:p w14:paraId="15443DBE" w14:textId="77777777" w:rsidR="004B7842" w:rsidRDefault="004B7842" w:rsidP="004B7842">
            <w:pPr>
              <w:rPr>
                <w:rFonts w:asciiTheme="majorBidi" w:hAnsiTheme="majorBidi" w:cstheme="majorBidi"/>
              </w:rPr>
            </w:pPr>
            <w:r>
              <w:rPr>
                <w:rFonts w:asciiTheme="majorBidi" w:hAnsiTheme="majorBidi" w:cstheme="majorBidi"/>
              </w:rPr>
              <w:t>CS</w:t>
            </w:r>
          </w:p>
        </w:tc>
        <w:tc>
          <w:tcPr>
            <w:tcW w:w="1890" w:type="dxa"/>
          </w:tcPr>
          <w:p w14:paraId="76015618" w14:textId="77777777" w:rsidR="004B7842" w:rsidRDefault="004B7842" w:rsidP="004B7842">
            <w:r>
              <w:t>53</w:t>
            </w:r>
          </w:p>
        </w:tc>
      </w:tr>
    </w:tbl>
    <w:p w14:paraId="35B37DA6" w14:textId="77777777" w:rsidR="004B7842" w:rsidRDefault="004B7842" w:rsidP="000A1925">
      <w:pPr>
        <w:rPr>
          <w:rFonts w:asciiTheme="majorBidi" w:hAnsiTheme="majorBidi" w:cstheme="majorBidi"/>
        </w:rPr>
      </w:pPr>
      <w:r>
        <w:rPr>
          <w:noProof/>
        </w:rPr>
        <w:drawing>
          <wp:inline distT="0" distB="0" distL="0" distR="0" wp14:anchorId="6A67C5FB" wp14:editId="2A2312BD">
            <wp:extent cx="1747952" cy="1371301"/>
            <wp:effectExtent l="0" t="0" r="508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75010" cy="1392528"/>
                    </a:xfrm>
                    <a:prstGeom prst="rect">
                      <a:avLst/>
                    </a:prstGeom>
                  </pic:spPr>
                </pic:pic>
              </a:graphicData>
            </a:graphic>
          </wp:inline>
        </w:drawing>
      </w:r>
    </w:p>
    <w:p w14:paraId="41E82877" w14:textId="77777777" w:rsidR="004B7842" w:rsidRDefault="004B7842" w:rsidP="000A1925">
      <w:pPr>
        <w:rPr>
          <w:rFonts w:asciiTheme="majorBidi" w:hAnsiTheme="majorBidi" w:cstheme="majorBidi"/>
        </w:rPr>
      </w:pPr>
    </w:p>
    <w:p w14:paraId="02652AEF" w14:textId="77777777" w:rsidR="004B7842" w:rsidRPr="00130E8C" w:rsidRDefault="004B7842" w:rsidP="000A1925">
      <w:pPr>
        <w:rPr>
          <w:rFonts w:asciiTheme="majorBidi" w:hAnsiTheme="majorBidi" w:cstheme="majorBidi"/>
        </w:rPr>
      </w:pPr>
    </w:p>
    <w:sectPr w:rsidR="004B7842" w:rsidRPr="00130E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Q3Njc3NzA2MzRR0lEKTi0uzszPAykwqgUA/tgjJSwAAAA="/>
  </w:docVars>
  <w:rsids>
    <w:rsidRoot w:val="00451BF2"/>
    <w:rsid w:val="0007045C"/>
    <w:rsid w:val="00080A83"/>
    <w:rsid w:val="000A1925"/>
    <w:rsid w:val="00130E8C"/>
    <w:rsid w:val="00175F6B"/>
    <w:rsid w:val="0019349D"/>
    <w:rsid w:val="001E47B3"/>
    <w:rsid w:val="00434133"/>
    <w:rsid w:val="00451BF2"/>
    <w:rsid w:val="004B7842"/>
    <w:rsid w:val="005001FA"/>
    <w:rsid w:val="0051021C"/>
    <w:rsid w:val="00675B0C"/>
    <w:rsid w:val="006B04FF"/>
    <w:rsid w:val="0070712C"/>
    <w:rsid w:val="00746918"/>
    <w:rsid w:val="00A3419C"/>
    <w:rsid w:val="00B83F13"/>
    <w:rsid w:val="00BB3B55"/>
    <w:rsid w:val="00BD5A0A"/>
    <w:rsid w:val="00BD6724"/>
    <w:rsid w:val="00BF0BEC"/>
    <w:rsid w:val="00C639C0"/>
    <w:rsid w:val="00D0074E"/>
    <w:rsid w:val="00DC77CB"/>
    <w:rsid w:val="00DD0196"/>
    <w:rsid w:val="00E142E3"/>
    <w:rsid w:val="00F22B29"/>
    <w:rsid w:val="00FD42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F70CF"/>
  <w15:chartTrackingRefBased/>
  <w15:docId w15:val="{3C5E71DE-A3A3-4705-808F-F1DA226C4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51BF2"/>
    <w:pPr>
      <w:spacing w:after="200" w:line="240" w:lineRule="auto"/>
    </w:pPr>
    <w:rPr>
      <w:i/>
      <w:iCs/>
      <w:color w:val="44546A" w:themeColor="text2"/>
      <w:sz w:val="18"/>
      <w:szCs w:val="18"/>
    </w:rPr>
  </w:style>
  <w:style w:type="table" w:styleId="TableGrid">
    <w:name w:val="Table Grid"/>
    <w:basedOn w:val="TableNormal"/>
    <w:uiPriority w:val="39"/>
    <w:rsid w:val="00451B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80A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80A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573661">
      <w:bodyDiv w:val="1"/>
      <w:marLeft w:val="0"/>
      <w:marRight w:val="0"/>
      <w:marTop w:val="0"/>
      <w:marBottom w:val="0"/>
      <w:divBdr>
        <w:top w:val="none" w:sz="0" w:space="0" w:color="auto"/>
        <w:left w:val="none" w:sz="0" w:space="0" w:color="auto"/>
        <w:bottom w:val="none" w:sz="0" w:space="0" w:color="auto"/>
        <w:right w:val="none" w:sz="0" w:space="0" w:color="auto"/>
      </w:divBdr>
    </w:div>
    <w:div w:id="1236625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9</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Magrous, Ahmed Ali Ali - SDSU Student</dc:creator>
  <cp:keywords/>
  <dc:description/>
  <cp:lastModifiedBy>Elmagrous, Ahmed</cp:lastModifiedBy>
  <cp:revision>2</cp:revision>
  <dcterms:created xsi:type="dcterms:W3CDTF">2024-03-26T20:06:00Z</dcterms:created>
  <dcterms:modified xsi:type="dcterms:W3CDTF">2024-03-26T20:06:00Z</dcterms:modified>
</cp:coreProperties>
</file>